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1" w:type="dxa"/>
        <w:jc w:val="center"/>
        <w:tblInd w:w="0" w:type="dxa"/>
        <w:tblLook w:val="04A0" w:firstRow="1" w:lastRow="0" w:firstColumn="1" w:lastColumn="0" w:noHBand="0" w:noVBand="1"/>
      </w:tblPr>
      <w:tblGrid>
        <w:gridCol w:w="1520"/>
        <w:gridCol w:w="1727"/>
        <w:gridCol w:w="2284"/>
        <w:gridCol w:w="1268"/>
        <w:gridCol w:w="25"/>
        <w:gridCol w:w="1625"/>
        <w:gridCol w:w="51"/>
        <w:gridCol w:w="1575"/>
        <w:gridCol w:w="6"/>
      </w:tblGrid>
      <w:tr w:rsidR="00515556" w14:paraId="08D20EF0" w14:textId="77777777" w:rsidTr="0031008D">
        <w:trPr>
          <w:gridAfter w:val="1"/>
          <w:wAfter w:w="6" w:type="dxa"/>
          <w:trHeight w:val="557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  <w:hideMark/>
          </w:tcPr>
          <w:p w14:paraId="0D84A8C4" w14:textId="77777777" w:rsidR="00515556" w:rsidRDefault="00515556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bookmarkStart w:id="0" w:name="_Hlk152930615"/>
            <w:r>
              <w:rPr>
                <w:rFonts w:ascii="Times New Roman" w:hAnsi="Times New Roman" w:cs="Times New Roman"/>
                <w:b/>
              </w:rPr>
              <w:t>Course Title</w:t>
            </w:r>
          </w:p>
        </w:tc>
        <w:tc>
          <w:tcPr>
            <w:tcW w:w="53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  <w:hideMark/>
          </w:tcPr>
          <w:p w14:paraId="354B0E18" w14:textId="6265EAB8" w:rsidR="00515556" w:rsidRDefault="00F569C8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cs="Calibri"/>
                <w:b/>
                <w:sz w:val="24"/>
                <w:szCs w:val="24"/>
              </w:rPr>
              <w:t>FINANCIAL ANALYSIS AND MODELLING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  <w:hideMark/>
          </w:tcPr>
          <w:p w14:paraId="75AF9BE7" w14:textId="77777777" w:rsidR="00515556" w:rsidRDefault="00515556">
            <w:pPr>
              <w:spacing w:line="276" w:lineRule="auto"/>
              <w:ind w:hanging="2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redits</w:t>
            </w:r>
          </w:p>
        </w:tc>
        <w:tc>
          <w:tcPr>
            <w:tcW w:w="162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1B686C9D" w14:textId="156800B3" w:rsidR="00515556" w:rsidRDefault="00F569C8" w:rsidP="0037213C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>
              <w:rPr>
                <w:rFonts w:eastAsia="Times New Roman" w:cs="Calibri"/>
                <w:b/>
                <w:sz w:val="24"/>
                <w:szCs w:val="24"/>
              </w:rPr>
              <w:t>3</w:t>
            </w:r>
          </w:p>
        </w:tc>
      </w:tr>
      <w:tr w:rsidR="00515556" w14:paraId="0FA3ABEA" w14:textId="77777777" w:rsidTr="0031008D">
        <w:trPr>
          <w:gridAfter w:val="1"/>
          <w:wAfter w:w="6" w:type="dxa"/>
          <w:trHeight w:val="552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93C2C2" w14:textId="77777777" w:rsidR="00515556" w:rsidRDefault="00515556" w:rsidP="00515556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387CF" w14:textId="45502A3C" w:rsidR="00515556" w:rsidRDefault="00F569C8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sz w:val="24"/>
                <w:szCs w:val="24"/>
              </w:rPr>
              <w:t xml:space="preserve">MGT </w:t>
            </w:r>
            <w:r>
              <w:rPr>
                <w:rFonts w:eastAsia="Times New Roman" w:cs="Calibri"/>
                <w:b/>
                <w:sz w:val="24"/>
                <w:szCs w:val="24"/>
              </w:rPr>
              <w:t>3129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DE971" w14:textId="77777777" w:rsidR="00515556" w:rsidRDefault="00515556" w:rsidP="00515556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category</w:t>
            </w:r>
          </w:p>
        </w:tc>
        <w:tc>
          <w:tcPr>
            <w:tcW w:w="12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15457" w14:textId="560C28D9" w:rsidR="00515556" w:rsidRDefault="00F569C8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sz w:val="24"/>
                <w:szCs w:val="24"/>
              </w:rPr>
              <w:t>OE</w:t>
            </w:r>
          </w:p>
        </w:tc>
        <w:tc>
          <w:tcPr>
            <w:tcW w:w="162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  <w:hideMark/>
          </w:tcPr>
          <w:p w14:paraId="3AFBE3C8" w14:textId="6BB402AA" w:rsidR="00515556" w:rsidRDefault="00515556" w:rsidP="00515556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-T-P-S-C</w:t>
            </w:r>
          </w:p>
        </w:tc>
        <w:tc>
          <w:tcPr>
            <w:tcW w:w="1626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</w:tcPr>
          <w:p w14:paraId="08DD619B" w14:textId="66DEEDFC" w:rsidR="00515556" w:rsidRDefault="00F569C8" w:rsidP="00515556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</w:rPr>
              <w:t>2</w:t>
            </w: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0-</w:t>
            </w:r>
            <w:r>
              <w:rPr>
                <w:rFonts w:eastAsia="Times New Roman" w:cs="Calibri"/>
                <w:b/>
                <w:bCs/>
                <w:sz w:val="24"/>
                <w:szCs w:val="24"/>
              </w:rPr>
              <w:t>0-4-3</w:t>
            </w:r>
          </w:p>
        </w:tc>
      </w:tr>
      <w:tr w:rsidR="00F569C8" w14:paraId="74133A42" w14:textId="77777777" w:rsidTr="00F569C8">
        <w:trPr>
          <w:gridAfter w:val="1"/>
          <w:wAfter w:w="6" w:type="dxa"/>
          <w:trHeight w:val="531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1506E104" w14:textId="77777777" w:rsidR="00F569C8" w:rsidRDefault="00F569C8" w:rsidP="00515556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Version</w:t>
            </w:r>
          </w:p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43F301FD" w14:textId="71270F05" w:rsidR="00F569C8" w:rsidRDefault="00F569C8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sz w:val="24"/>
                <w:szCs w:val="24"/>
              </w:rPr>
              <w:t>1.0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5CA00ED7" w14:textId="77777777" w:rsidR="00F569C8" w:rsidRDefault="00F569C8" w:rsidP="00515556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Approval Details 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3D7DE2FA" w14:textId="306E6A1F" w:rsidR="00F569C8" w:rsidRDefault="00F569C8" w:rsidP="00515556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sz w:val="24"/>
                <w:szCs w:val="24"/>
              </w:rPr>
              <w:t>ACM</w:t>
            </w:r>
          </w:p>
        </w:tc>
        <w:tc>
          <w:tcPr>
            <w:tcW w:w="17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217978AC" w14:textId="1AA3CCD2" w:rsidR="00F569C8" w:rsidRDefault="00F569C8" w:rsidP="00515556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sz w:val="24"/>
                <w:szCs w:val="24"/>
              </w:rPr>
              <w:t>LEARNING LEVEL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033F27C2" w14:textId="1E5A0BCD" w:rsidR="00F569C8" w:rsidRDefault="00F569C8" w:rsidP="00515556">
            <w:pPr>
              <w:spacing w:line="276" w:lineRule="auto"/>
              <w:ind w:left="26" w:hanging="28"/>
              <w:rPr>
                <w:rFonts w:ascii="Times New Roman" w:hAnsi="Times New Roman" w:cs="Times New Roman"/>
                <w:b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BTL-</w:t>
            </w:r>
            <w:r>
              <w:rPr>
                <w:rFonts w:eastAsia="Times New Roman" w:cs="Calibri"/>
                <w:b/>
                <w:bCs/>
                <w:sz w:val="24"/>
                <w:szCs w:val="24"/>
              </w:rPr>
              <w:t>6</w:t>
            </w:r>
          </w:p>
        </w:tc>
      </w:tr>
      <w:tr w:rsidR="00515556" w14:paraId="2EE7A011" w14:textId="77777777" w:rsidTr="00515556">
        <w:trPr>
          <w:trHeight w:val="1308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AEE71F" w14:textId="77777777" w:rsidR="00515556" w:rsidRDefault="00515556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urse Description</w:t>
            </w:r>
          </w:p>
        </w:tc>
        <w:tc>
          <w:tcPr>
            <w:tcW w:w="85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D133B" w14:textId="5ECBE48F" w:rsidR="00515556" w:rsidRDefault="00F569C8" w:rsidP="00515556">
            <w:pPr>
              <w:pStyle w:val="paragraph"/>
              <w:spacing w:before="0" w:beforeAutospacing="0" w:after="0" w:afterAutospacing="0"/>
              <w:ind w:left="15" w:firstLine="30"/>
              <w:textAlignment w:val="baseline"/>
              <w:rPr>
                <w:b/>
              </w:rPr>
            </w:pPr>
            <w:r w:rsidRPr="00ED491E">
              <w:t>The</w:t>
            </w:r>
            <w:r w:rsidRPr="00ED491E">
              <w:rPr>
                <w:spacing w:val="1"/>
              </w:rPr>
              <w:t xml:space="preserve"> </w:t>
            </w:r>
            <w:r w:rsidRPr="00ED491E">
              <w:t>prim</w:t>
            </w:r>
            <w:r w:rsidRPr="00ED491E">
              <w:rPr>
                <w:spacing w:val="-1"/>
              </w:rPr>
              <w:t>a</w:t>
            </w:r>
            <w:r w:rsidRPr="00ED491E">
              <w:rPr>
                <w:spacing w:val="4"/>
              </w:rPr>
              <w:t>r</w:t>
            </w:r>
            <w:r w:rsidRPr="00ED491E">
              <w:t>y</w:t>
            </w:r>
            <w:r w:rsidRPr="00ED491E">
              <w:rPr>
                <w:spacing w:val="-3"/>
              </w:rPr>
              <w:t xml:space="preserve"> </w:t>
            </w:r>
            <w:r w:rsidRPr="00ED491E">
              <w:t>obje</w:t>
            </w:r>
            <w:r w:rsidRPr="00ED491E">
              <w:rPr>
                <w:spacing w:val="-1"/>
              </w:rPr>
              <w:t>c</w:t>
            </w:r>
            <w:r w:rsidRPr="00ED491E">
              <w:t>t</w:t>
            </w:r>
            <w:r w:rsidRPr="00ED491E">
              <w:rPr>
                <w:spacing w:val="1"/>
              </w:rPr>
              <w:t>i</w:t>
            </w:r>
            <w:r w:rsidRPr="00ED491E">
              <w:t>ve</w:t>
            </w:r>
            <w:r w:rsidRPr="00ED491E">
              <w:rPr>
                <w:spacing w:val="1"/>
              </w:rPr>
              <w:t xml:space="preserve"> </w:t>
            </w:r>
            <w:r w:rsidRPr="00ED491E">
              <w:t>of</w:t>
            </w:r>
            <w:r w:rsidRPr="00ED491E">
              <w:rPr>
                <w:spacing w:val="4"/>
              </w:rPr>
              <w:t xml:space="preserve"> </w:t>
            </w:r>
            <w:r w:rsidRPr="00ED491E">
              <w:t>th</w:t>
            </w:r>
            <w:r w:rsidRPr="00ED491E">
              <w:rPr>
                <w:spacing w:val="1"/>
              </w:rPr>
              <w:t>i</w:t>
            </w:r>
            <w:r w:rsidRPr="00ED491E">
              <w:t>s</w:t>
            </w:r>
            <w:r w:rsidRPr="00ED491E">
              <w:rPr>
                <w:spacing w:val="2"/>
              </w:rPr>
              <w:t xml:space="preserve"> </w:t>
            </w:r>
            <w:r w:rsidRPr="00ED491E">
              <w:rPr>
                <w:spacing w:val="-1"/>
              </w:rPr>
              <w:t>c</w:t>
            </w:r>
            <w:r w:rsidRPr="00ED491E">
              <w:t>ourse</w:t>
            </w:r>
            <w:r w:rsidRPr="00ED491E">
              <w:rPr>
                <w:spacing w:val="1"/>
              </w:rPr>
              <w:t xml:space="preserve"> </w:t>
            </w:r>
            <w:r w:rsidRPr="00ED491E">
              <w:t>is</w:t>
            </w:r>
            <w:r w:rsidRPr="00ED491E">
              <w:rPr>
                <w:spacing w:val="3"/>
              </w:rPr>
              <w:t xml:space="preserve"> </w:t>
            </w:r>
            <w:r w:rsidRPr="00ED491E">
              <w:t>to</w:t>
            </w:r>
            <w:r w:rsidRPr="00ED491E">
              <w:rPr>
                <w:spacing w:val="3"/>
              </w:rPr>
              <w:t xml:space="preserve"> </w:t>
            </w:r>
            <w:r w:rsidRPr="00ED491E">
              <w:t>d</w:t>
            </w:r>
            <w:r w:rsidRPr="00ED491E">
              <w:rPr>
                <w:spacing w:val="-1"/>
              </w:rPr>
              <w:t>e</w:t>
            </w:r>
            <w:r w:rsidRPr="00ED491E">
              <w:t>v</w:t>
            </w:r>
            <w:r w:rsidRPr="00ED491E">
              <w:rPr>
                <w:spacing w:val="-1"/>
              </w:rPr>
              <w:t>e</w:t>
            </w:r>
            <w:r w:rsidRPr="00ED491E">
              <w:t xml:space="preserve">lop </w:t>
            </w:r>
            <w:r w:rsidRPr="00ED491E">
              <w:rPr>
                <w:spacing w:val="1"/>
              </w:rPr>
              <w:t>t</w:t>
            </w:r>
            <w:r w:rsidRPr="00ED491E">
              <w:t>he</w:t>
            </w:r>
            <w:r w:rsidRPr="00ED491E">
              <w:rPr>
                <w:spacing w:val="1"/>
              </w:rPr>
              <w:t xml:space="preserve"> </w:t>
            </w:r>
            <w:r w:rsidRPr="00ED491E">
              <w:rPr>
                <w:spacing w:val="-1"/>
              </w:rPr>
              <w:t>a</w:t>
            </w:r>
            <w:r w:rsidRPr="00ED491E">
              <w:t>bi</w:t>
            </w:r>
            <w:r w:rsidRPr="00ED491E">
              <w:rPr>
                <w:spacing w:val="1"/>
              </w:rPr>
              <w:t>l</w:t>
            </w:r>
            <w:r w:rsidRPr="00ED491E">
              <w:t>i</w:t>
            </w:r>
            <w:r w:rsidRPr="00ED491E">
              <w:rPr>
                <w:spacing w:val="1"/>
              </w:rPr>
              <w:t>t</w:t>
            </w:r>
            <w:r w:rsidRPr="00ED491E">
              <w:t>ies</w:t>
            </w:r>
            <w:r w:rsidRPr="00ED491E">
              <w:rPr>
                <w:spacing w:val="2"/>
              </w:rPr>
              <w:t xml:space="preserve"> </w:t>
            </w:r>
            <w:r w:rsidRPr="00ED491E">
              <w:t>in</w:t>
            </w:r>
            <w:r w:rsidRPr="00ED491E">
              <w:rPr>
                <w:spacing w:val="1"/>
              </w:rPr>
              <w:t xml:space="preserve"> </w:t>
            </w:r>
            <w:r w:rsidRPr="00ED491E">
              <w:t>students to</w:t>
            </w:r>
            <w:r w:rsidRPr="00ED491E">
              <w:rPr>
                <w:spacing w:val="5"/>
              </w:rPr>
              <w:t xml:space="preserve"> </w:t>
            </w:r>
            <w:r w:rsidRPr="00ED491E">
              <w:rPr>
                <w:spacing w:val="-1"/>
              </w:rPr>
              <w:t>a</w:t>
            </w:r>
            <w:r w:rsidRPr="00ED491E">
              <w:t>cclimatize themselves</w:t>
            </w:r>
            <w:r w:rsidRPr="00ED491E">
              <w:rPr>
                <w:spacing w:val="5"/>
              </w:rPr>
              <w:t xml:space="preserve"> </w:t>
            </w:r>
            <w:r w:rsidRPr="00ED491E">
              <w:t>to</w:t>
            </w:r>
            <w:r w:rsidRPr="00ED491E">
              <w:rPr>
                <w:spacing w:val="5"/>
              </w:rPr>
              <w:t xml:space="preserve"> model-building in the domain of finance.</w:t>
            </w:r>
            <w:r w:rsidRPr="00ED491E">
              <w:rPr>
                <w:spacing w:val="1"/>
              </w:rPr>
              <w:t xml:space="preserve"> </w:t>
            </w:r>
            <w:r w:rsidRPr="00ED491E">
              <w:t>The fo</w:t>
            </w:r>
            <w:r w:rsidRPr="00ED491E">
              <w:rPr>
                <w:spacing w:val="-2"/>
              </w:rPr>
              <w:t>c</w:t>
            </w:r>
            <w:r w:rsidRPr="00ED491E">
              <w:t>us</w:t>
            </w:r>
            <w:r w:rsidRPr="00ED491E">
              <w:rPr>
                <w:spacing w:val="1"/>
              </w:rPr>
              <w:t xml:space="preserve"> </w:t>
            </w:r>
            <w:r w:rsidRPr="00ED491E">
              <w:t>of th</w:t>
            </w:r>
            <w:r w:rsidRPr="00ED491E">
              <w:rPr>
                <w:spacing w:val="1"/>
              </w:rPr>
              <w:t>i</w:t>
            </w:r>
            <w:r w:rsidRPr="00ED491E">
              <w:t>s</w:t>
            </w:r>
            <w:r w:rsidRPr="00ED491E">
              <w:rPr>
                <w:spacing w:val="1"/>
              </w:rPr>
              <w:t xml:space="preserve"> </w:t>
            </w:r>
            <w:r w:rsidRPr="00ED491E">
              <w:rPr>
                <w:spacing w:val="-1"/>
              </w:rPr>
              <w:t>c</w:t>
            </w:r>
            <w:r w:rsidRPr="00ED491E">
              <w:t>ourse w</w:t>
            </w:r>
            <w:r w:rsidRPr="00ED491E">
              <w:rPr>
                <w:spacing w:val="2"/>
              </w:rPr>
              <w:t>i</w:t>
            </w:r>
            <w:r w:rsidRPr="00ED491E">
              <w:t>ll</w:t>
            </w:r>
            <w:r w:rsidRPr="00ED491E">
              <w:rPr>
                <w:spacing w:val="2"/>
              </w:rPr>
              <w:t xml:space="preserve"> </w:t>
            </w:r>
            <w:r w:rsidRPr="00ED491E">
              <w:t>be on</w:t>
            </w:r>
            <w:r w:rsidRPr="00ED491E">
              <w:rPr>
                <w:spacing w:val="1"/>
              </w:rPr>
              <w:t xml:space="preserve"> reducing numerical in finance and accounting into intrinsic variables of model-building which would enable</w:t>
            </w:r>
            <w:r w:rsidRPr="00ED491E">
              <w:t xml:space="preserve"> man</w:t>
            </w:r>
            <w:r w:rsidRPr="00ED491E">
              <w:rPr>
                <w:spacing w:val="1"/>
              </w:rPr>
              <w:t>a</w:t>
            </w:r>
            <w:r w:rsidRPr="00ED491E">
              <w:t>g</w:t>
            </w:r>
            <w:r w:rsidRPr="00ED491E">
              <w:rPr>
                <w:spacing w:val="-1"/>
              </w:rPr>
              <w:t>e</w:t>
            </w:r>
            <w:r w:rsidRPr="00ED491E">
              <w:t>ri</w:t>
            </w:r>
            <w:r w:rsidRPr="00ED491E">
              <w:rPr>
                <w:spacing w:val="-1"/>
              </w:rPr>
              <w:t>a</w:t>
            </w:r>
            <w:r w:rsidRPr="00ED491E">
              <w:t>l</w:t>
            </w:r>
            <w:r w:rsidRPr="00ED491E">
              <w:rPr>
                <w:spacing w:val="2"/>
              </w:rPr>
              <w:t xml:space="preserve"> </w:t>
            </w:r>
            <w:r w:rsidRPr="00ED491E">
              <w:t>d</w:t>
            </w:r>
            <w:r w:rsidRPr="00ED491E">
              <w:rPr>
                <w:spacing w:val="1"/>
              </w:rPr>
              <w:t>e</w:t>
            </w:r>
            <w:r w:rsidRPr="00ED491E">
              <w:rPr>
                <w:spacing w:val="-1"/>
              </w:rPr>
              <w:t>c</w:t>
            </w:r>
            <w:r w:rsidRPr="00ED491E">
              <w:t>is</w:t>
            </w:r>
            <w:r w:rsidRPr="00ED491E">
              <w:rPr>
                <w:spacing w:val="1"/>
              </w:rPr>
              <w:t>i</w:t>
            </w:r>
            <w:r w:rsidRPr="00ED491E">
              <w:t>ons.</w:t>
            </w:r>
            <w:r w:rsidRPr="00ED491E">
              <w:rPr>
                <w:spacing w:val="2"/>
              </w:rPr>
              <w:t xml:space="preserve"> </w:t>
            </w:r>
            <w:r w:rsidRPr="00ED491E">
              <w:t>The students</w:t>
            </w:r>
            <w:r w:rsidRPr="00ED491E">
              <w:rPr>
                <w:spacing w:val="2"/>
              </w:rPr>
              <w:t xml:space="preserve"> </w:t>
            </w:r>
            <w:r w:rsidRPr="00ED491E">
              <w:rPr>
                <w:spacing w:val="-1"/>
              </w:rPr>
              <w:t>a</w:t>
            </w:r>
            <w:r w:rsidRPr="00ED491E">
              <w:t xml:space="preserve">re </w:t>
            </w:r>
            <w:r w:rsidRPr="00ED491E">
              <w:rPr>
                <w:spacing w:val="-1"/>
              </w:rPr>
              <w:t>e</w:t>
            </w:r>
            <w:r w:rsidRPr="00ED491E">
              <w:rPr>
                <w:spacing w:val="2"/>
              </w:rPr>
              <w:t>x</w:t>
            </w:r>
            <w:r w:rsidRPr="00ED491E">
              <w:t>p</w:t>
            </w:r>
            <w:r w:rsidRPr="00ED491E">
              <w:rPr>
                <w:spacing w:val="-1"/>
              </w:rPr>
              <w:t>ec</w:t>
            </w:r>
            <w:r w:rsidRPr="00ED491E">
              <w:t>ted</w:t>
            </w:r>
            <w:r w:rsidRPr="00ED491E">
              <w:rPr>
                <w:spacing w:val="2"/>
              </w:rPr>
              <w:t xml:space="preserve"> </w:t>
            </w:r>
            <w:r w:rsidRPr="00ED491E">
              <w:t>to</w:t>
            </w:r>
            <w:r w:rsidRPr="00ED491E">
              <w:rPr>
                <w:spacing w:val="3"/>
              </w:rPr>
              <w:t xml:space="preserve"> </w:t>
            </w:r>
            <w:r w:rsidRPr="00ED491E">
              <w:t>le</w:t>
            </w:r>
            <w:r w:rsidRPr="00ED491E">
              <w:rPr>
                <w:spacing w:val="-1"/>
              </w:rPr>
              <w:t>a</w:t>
            </w:r>
            <w:r w:rsidRPr="00ED491E">
              <w:t>ve</w:t>
            </w:r>
            <w:r w:rsidRPr="00ED491E">
              <w:rPr>
                <w:spacing w:val="1"/>
              </w:rPr>
              <w:t xml:space="preserve"> </w:t>
            </w:r>
            <w:r w:rsidRPr="00ED491E">
              <w:t>the</w:t>
            </w:r>
            <w:r w:rsidRPr="00ED491E">
              <w:rPr>
                <w:spacing w:val="4"/>
              </w:rPr>
              <w:t xml:space="preserve"> </w:t>
            </w:r>
            <w:r w:rsidRPr="00ED491E">
              <w:rPr>
                <w:spacing w:val="1"/>
              </w:rPr>
              <w:t>c</w:t>
            </w:r>
            <w:r w:rsidRPr="00ED491E">
              <w:t>ourse</w:t>
            </w:r>
            <w:r w:rsidRPr="00ED491E">
              <w:rPr>
                <w:spacing w:val="1"/>
              </w:rPr>
              <w:t xml:space="preserve"> </w:t>
            </w:r>
            <w:r w:rsidRPr="00ED491E">
              <w:t>with</w:t>
            </w:r>
            <w:r w:rsidRPr="00ED491E">
              <w:rPr>
                <w:spacing w:val="3"/>
              </w:rPr>
              <w:t xml:space="preserve"> </w:t>
            </w:r>
            <w:r w:rsidRPr="00ED491E">
              <w:t>a</w:t>
            </w:r>
            <w:r w:rsidRPr="00ED491E">
              <w:rPr>
                <w:spacing w:val="1"/>
              </w:rPr>
              <w:t xml:space="preserve"> </w:t>
            </w:r>
            <w:r w:rsidRPr="00ED491E">
              <w:t>stro</w:t>
            </w:r>
            <w:r w:rsidRPr="00ED491E">
              <w:rPr>
                <w:spacing w:val="2"/>
              </w:rPr>
              <w:t>n</w:t>
            </w:r>
            <w:r w:rsidRPr="00ED491E">
              <w:t>g ho</w:t>
            </w:r>
            <w:r w:rsidRPr="00ED491E">
              <w:rPr>
                <w:spacing w:val="3"/>
              </w:rPr>
              <w:t>l</w:t>
            </w:r>
            <w:r w:rsidRPr="00ED491E">
              <w:t>d</w:t>
            </w:r>
            <w:r w:rsidRPr="00ED491E">
              <w:rPr>
                <w:spacing w:val="2"/>
              </w:rPr>
              <w:t xml:space="preserve"> </w:t>
            </w:r>
            <w:r w:rsidRPr="00ED491E">
              <w:t>on</w:t>
            </w:r>
            <w:r w:rsidRPr="00ED491E">
              <w:rPr>
                <w:spacing w:val="2"/>
              </w:rPr>
              <w:t xml:space="preserve"> the use of MS-Excel app</w:t>
            </w:r>
            <w:r w:rsidRPr="00ED491E">
              <w:t>l</w:t>
            </w:r>
            <w:r w:rsidRPr="00ED491E">
              <w:rPr>
                <w:spacing w:val="1"/>
              </w:rPr>
              <w:t>i</w:t>
            </w:r>
            <w:r w:rsidRPr="00ED491E">
              <w:rPr>
                <w:spacing w:val="-1"/>
              </w:rPr>
              <w:t>e</w:t>
            </w:r>
            <w:r w:rsidRPr="00ED491E">
              <w:t>d</w:t>
            </w:r>
            <w:r w:rsidRPr="00ED491E">
              <w:rPr>
                <w:spacing w:val="1"/>
              </w:rPr>
              <w:t xml:space="preserve"> </w:t>
            </w:r>
            <w:r w:rsidRPr="00ED491E">
              <w:t>to</w:t>
            </w:r>
            <w:r w:rsidRPr="00ED491E">
              <w:rPr>
                <w:spacing w:val="1"/>
              </w:rPr>
              <w:t xml:space="preserve"> </w:t>
            </w:r>
            <w:r w:rsidRPr="00ED491E">
              <w:rPr>
                <w:spacing w:val="2"/>
              </w:rPr>
              <w:t>a</w:t>
            </w:r>
            <w:r w:rsidRPr="00ED491E">
              <w:t>ppro</w:t>
            </w:r>
            <w:r w:rsidRPr="00ED491E">
              <w:rPr>
                <w:spacing w:val="-1"/>
              </w:rPr>
              <w:t>p</w:t>
            </w:r>
            <w:r w:rsidRPr="00ED491E">
              <w:t>r</w:t>
            </w:r>
            <w:r w:rsidRPr="00ED491E">
              <w:rPr>
                <w:spacing w:val="2"/>
              </w:rPr>
              <w:t>i</w:t>
            </w:r>
            <w:r w:rsidRPr="00ED491E">
              <w:rPr>
                <w:spacing w:val="-1"/>
              </w:rPr>
              <w:t>a</w:t>
            </w:r>
            <w:r w:rsidRPr="00ED491E">
              <w:t>te man</w:t>
            </w:r>
            <w:r w:rsidRPr="00ED491E">
              <w:rPr>
                <w:spacing w:val="1"/>
              </w:rPr>
              <w:t>a</w:t>
            </w:r>
            <w:r w:rsidRPr="00ED491E">
              <w:t>g</w:t>
            </w:r>
            <w:r w:rsidRPr="00ED491E">
              <w:rPr>
                <w:spacing w:val="-1"/>
              </w:rPr>
              <w:t>e</w:t>
            </w:r>
            <w:r w:rsidRPr="00ED491E">
              <w:t>ri</w:t>
            </w:r>
            <w:r w:rsidRPr="00ED491E">
              <w:rPr>
                <w:spacing w:val="-1"/>
              </w:rPr>
              <w:t>a</w:t>
            </w:r>
            <w:r w:rsidRPr="00ED491E">
              <w:t>l</w:t>
            </w:r>
            <w:r w:rsidRPr="00ED491E">
              <w:rPr>
                <w:spacing w:val="1"/>
              </w:rPr>
              <w:t xml:space="preserve"> </w:t>
            </w:r>
            <w:r w:rsidRPr="00ED491E">
              <w:rPr>
                <w:spacing w:val="2"/>
              </w:rPr>
              <w:t>d</w:t>
            </w:r>
            <w:r w:rsidRPr="00ED491E">
              <w:rPr>
                <w:spacing w:val="-1"/>
              </w:rPr>
              <w:t>ec</w:t>
            </w:r>
            <w:r w:rsidRPr="00ED491E">
              <w:t>is</w:t>
            </w:r>
            <w:r w:rsidRPr="00ED491E">
              <w:rPr>
                <w:spacing w:val="1"/>
              </w:rPr>
              <w:t>i</w:t>
            </w:r>
            <w:r w:rsidRPr="00ED491E">
              <w:t>on-makin</w:t>
            </w:r>
            <w:r w:rsidRPr="00ED491E">
              <w:rPr>
                <w:spacing w:val="-2"/>
              </w:rPr>
              <w:t>g</w:t>
            </w:r>
          </w:p>
        </w:tc>
      </w:tr>
      <w:tr w:rsidR="00515556" w14:paraId="263FF36C" w14:textId="77777777" w:rsidTr="00515556">
        <w:trPr>
          <w:trHeight w:val="1736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6F479A8" w14:textId="77777777" w:rsidR="00515556" w:rsidRDefault="00515556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Objective</w:t>
            </w:r>
          </w:p>
        </w:tc>
        <w:tc>
          <w:tcPr>
            <w:tcW w:w="856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5FA1C" w14:textId="77777777" w:rsidR="00F569C8" w:rsidRPr="00ED491E" w:rsidRDefault="00F569C8" w:rsidP="00F569C8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spacing w:val="2"/>
                <w:sz w:val="24"/>
                <w:szCs w:val="24"/>
              </w:rPr>
            </w:pPr>
            <w:r w:rsidRPr="00ED491E">
              <w:rPr>
                <w:spacing w:val="2"/>
                <w:sz w:val="24"/>
                <w:szCs w:val="24"/>
              </w:rPr>
              <w:t>To help the students understand the variables of financial problems experienced on a day-to day basis.</w:t>
            </w:r>
          </w:p>
          <w:p w14:paraId="62F8C429" w14:textId="77777777" w:rsidR="00F569C8" w:rsidRPr="00ED491E" w:rsidRDefault="00F569C8" w:rsidP="00F569C8">
            <w:pPr>
              <w:widowControl w:val="0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before="60" w:after="60" w:line="240" w:lineRule="auto"/>
              <w:jc w:val="both"/>
              <w:rPr>
                <w:spacing w:val="2"/>
                <w:sz w:val="24"/>
                <w:szCs w:val="24"/>
              </w:rPr>
            </w:pPr>
            <w:r w:rsidRPr="00ED491E">
              <w:rPr>
                <w:spacing w:val="2"/>
                <w:sz w:val="24"/>
                <w:szCs w:val="24"/>
              </w:rPr>
              <w:t>To facilitate recognition how MS excel can be used as a platform for financial model-building.</w:t>
            </w:r>
          </w:p>
          <w:p w14:paraId="024B8528" w14:textId="2A63FAC8" w:rsidR="00515556" w:rsidRPr="00F569C8" w:rsidRDefault="00F569C8" w:rsidP="00F569C8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Times New Roman" w:hAnsi="Times New Roman" w:cs="Times New Roman"/>
              </w:rPr>
            </w:pPr>
            <w:r w:rsidRPr="00F569C8">
              <w:rPr>
                <w:spacing w:val="2"/>
                <w:sz w:val="24"/>
                <w:szCs w:val="24"/>
              </w:rPr>
              <w:t>To help students understand creation of different financial models used in day-to-day operations</w:t>
            </w:r>
            <w:r w:rsidRPr="00F569C8">
              <w:rPr>
                <w:sz w:val="24"/>
                <w:szCs w:val="24"/>
              </w:rPr>
              <w:t>.</w:t>
            </w:r>
          </w:p>
        </w:tc>
      </w:tr>
      <w:tr w:rsidR="00514D3B" w14:paraId="08CE9104" w14:textId="77777777" w:rsidTr="00887B3A">
        <w:trPr>
          <w:gridAfter w:val="1"/>
          <w:wAfter w:w="6" w:type="dxa"/>
          <w:trHeight w:val="491"/>
          <w:jc w:val="center"/>
        </w:trPr>
        <w:tc>
          <w:tcPr>
            <w:tcW w:w="15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E6A504C" w14:textId="77777777" w:rsidR="00514D3B" w:rsidRDefault="00514D3B" w:rsidP="0051555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77130" w14:textId="77777777" w:rsidR="00514D3B" w:rsidRDefault="00514D3B" w:rsidP="0051555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on completion of this course, the students will be able to:</w:t>
            </w:r>
          </w:p>
        </w:tc>
      </w:tr>
      <w:tr w:rsidR="004B41E7" w14:paraId="1D8E724D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79E07B6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AD957" w14:textId="00888BB9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spacing w:after="0"/>
              <w:ind w:left="436"/>
              <w:rPr>
                <w:rFonts w:ascii="Times New Roman" w:eastAsia="Times New Roman" w:hAnsi="Times New Roman" w:cs="Times New Roman"/>
              </w:rPr>
            </w:pPr>
            <w:r w:rsidRPr="00ED491E">
              <w:rPr>
                <w:sz w:val="24"/>
                <w:szCs w:val="24"/>
              </w:rPr>
              <w:t>Identify and Analyze financial modelling variables and develop the ability to build small real time financial models in MS Excel.</w:t>
            </w:r>
          </w:p>
        </w:tc>
      </w:tr>
      <w:tr w:rsidR="004B41E7" w14:paraId="0316EFAC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C3BBAD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D587" w14:textId="1164F26E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spacing w:after="0"/>
              <w:ind w:left="436"/>
              <w:rPr>
                <w:rFonts w:ascii="Times New Roman" w:eastAsia="Times New Roman" w:hAnsi="Times New Roman" w:cs="Times New Roman"/>
              </w:rPr>
            </w:pPr>
            <w:r w:rsidRPr="00ED491E">
              <w:rPr>
                <w:rFonts w:ascii="Cambria" w:eastAsia="Cambria" w:hAnsi="Cambria" w:cs="Cambria"/>
                <w:sz w:val="24"/>
              </w:rPr>
              <w:t>Develop the ability to analyze and create financial accounting, cost accounting and management accounting models in MS Excel.</w:t>
            </w:r>
          </w:p>
        </w:tc>
      </w:tr>
      <w:tr w:rsidR="004B41E7" w14:paraId="4FC517BE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F54E16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1691A" w14:textId="68B51E9B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ind w:left="436"/>
              <w:rPr>
                <w:rFonts w:ascii="Times New Roman" w:eastAsia="Times New Roman" w:hAnsi="Times New Roman" w:cs="Times New Roman"/>
              </w:rPr>
            </w:pPr>
            <w:r w:rsidRPr="000F5172">
              <w:rPr>
                <w:rFonts w:eastAsia="Times New Roman" w:cs="Calibri"/>
                <w:sz w:val="24"/>
                <w:szCs w:val="24"/>
                <w:lang w:val="en-US"/>
              </w:rPr>
              <w:t xml:space="preserve"> </w:t>
            </w:r>
            <w:r w:rsidRPr="00ED491E">
              <w:rPr>
                <w:rFonts w:ascii="Cambria" w:eastAsia="Cambria" w:hAnsi="Cambria" w:cs="Cambria"/>
                <w:sz w:val="24"/>
              </w:rPr>
              <w:t>Develop the ability to analyze and create financial models for managerial decision making in MS Excel.</w:t>
            </w:r>
          </w:p>
        </w:tc>
      </w:tr>
      <w:tr w:rsidR="004B41E7" w14:paraId="6F5CC5B5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2CB880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EF697" w14:textId="076411F1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ind w:left="436"/>
              <w:rPr>
                <w:rFonts w:ascii="Times New Roman" w:eastAsia="Times New Roman" w:hAnsi="Times New Roman" w:cs="Times New Roman"/>
              </w:rPr>
            </w:pPr>
            <w:r w:rsidRPr="00ED491E">
              <w:rPr>
                <w:rFonts w:ascii="Cambria" w:eastAsia="Cambria" w:hAnsi="Cambria" w:cs="Cambria"/>
                <w:sz w:val="24"/>
              </w:rPr>
              <w:t>Develop the ability to do shareholder value analysis and investment analysis besides creating personal finance decision models in MS Excel.</w:t>
            </w:r>
          </w:p>
        </w:tc>
      </w:tr>
      <w:tr w:rsidR="004B41E7" w14:paraId="355298EA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519A1AB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C1322" w14:textId="2510FC74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ind w:left="436"/>
              <w:rPr>
                <w:rFonts w:ascii="Times New Roman" w:eastAsia="Times New Roman" w:hAnsi="Times New Roman" w:cs="Times New Roman"/>
              </w:rPr>
            </w:pPr>
            <w:r w:rsidRPr="00ED491E">
              <w:rPr>
                <w:rFonts w:ascii="Cambria" w:eastAsia="Cambria" w:hAnsi="Cambria" w:cs="Cambria"/>
                <w:sz w:val="24"/>
              </w:rPr>
              <w:t>Develop the ability to do financial analysis using Time Series etc through statistical techniques in MS Excel.</w:t>
            </w:r>
          </w:p>
        </w:tc>
      </w:tr>
      <w:tr w:rsidR="004B41E7" w14:paraId="29D48AAC" w14:textId="77777777" w:rsidTr="0038074B">
        <w:trPr>
          <w:gridAfter w:val="1"/>
          <w:wAfter w:w="6" w:type="dxa"/>
          <w:trHeight w:val="491"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2E75B7" w14:textId="77777777" w:rsidR="004B41E7" w:rsidRDefault="004B41E7" w:rsidP="004B41E7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55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6B257" w14:textId="17B1C6EF" w:rsidR="004B41E7" w:rsidRPr="007E2754" w:rsidRDefault="004B41E7" w:rsidP="004B41E7">
            <w:pPr>
              <w:pStyle w:val="ListParagraph"/>
              <w:numPr>
                <w:ilvl w:val="0"/>
                <w:numId w:val="18"/>
              </w:numPr>
              <w:ind w:left="436"/>
              <w:rPr>
                <w:rFonts w:ascii="Times New Roman" w:eastAsia="Times New Roman" w:hAnsi="Times New Roman" w:cs="Times New Roman"/>
              </w:rPr>
            </w:pPr>
            <w:r>
              <w:rPr>
                <w:rFonts w:ascii="Cambria" w:eastAsia="Cambria" w:hAnsi="Cambria" w:cs="Cambria"/>
                <w:sz w:val="24"/>
              </w:rPr>
              <w:t>Develop the ability to conceptualize, create and develop real life practical Equity Valuation Models in MS Excel.</w:t>
            </w:r>
          </w:p>
        </w:tc>
      </w:tr>
    </w:tbl>
    <w:p w14:paraId="3CC10AA5" w14:textId="77777777" w:rsidR="00B14506" w:rsidRDefault="00B14506" w:rsidP="00B145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081" w:type="dxa"/>
        <w:jc w:val="center"/>
        <w:tblInd w:w="0" w:type="dxa"/>
        <w:tblLook w:val="04A0" w:firstRow="1" w:lastRow="0" w:firstColumn="1" w:lastColumn="0" w:noHBand="0" w:noVBand="1"/>
      </w:tblPr>
      <w:tblGrid>
        <w:gridCol w:w="718"/>
        <w:gridCol w:w="698"/>
        <w:gridCol w:w="595"/>
        <w:gridCol w:w="595"/>
        <w:gridCol w:w="595"/>
        <w:gridCol w:w="595"/>
        <w:gridCol w:w="595"/>
        <w:gridCol w:w="595"/>
        <w:gridCol w:w="595"/>
        <w:gridCol w:w="607"/>
        <w:gridCol w:w="526"/>
        <w:gridCol w:w="595"/>
        <w:gridCol w:w="595"/>
        <w:gridCol w:w="718"/>
        <w:gridCol w:w="741"/>
        <w:gridCol w:w="718"/>
      </w:tblGrid>
      <w:tr w:rsidR="00B14506" w14:paraId="3A428392" w14:textId="77777777" w:rsidTr="00B14506">
        <w:trPr>
          <w:trHeight w:val="462"/>
          <w:jc w:val="center"/>
        </w:trPr>
        <w:tc>
          <w:tcPr>
            <w:tcW w:w="1008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vAlign w:val="center"/>
            <w:hideMark/>
          </w:tcPr>
          <w:p w14:paraId="54C23A46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O, PO and PSO Mapping</w:t>
            </w:r>
          </w:p>
        </w:tc>
      </w:tr>
      <w:tr w:rsidR="00B14506" w14:paraId="70AED78D" w14:textId="77777777" w:rsidTr="002C1F62">
        <w:trPr>
          <w:trHeight w:val="552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E4059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754AC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 -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8291E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E4D8C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1D20B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4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3D633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5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D3313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6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FD43DB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7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10E3D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8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C005E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9</w:t>
            </w: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6F78E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 -10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23E186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11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F8A7A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O-1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03805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-1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1FF84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-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453C7" w14:textId="77777777" w:rsidR="00B14506" w:rsidRDefault="00B1450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-3</w:t>
            </w:r>
          </w:p>
        </w:tc>
      </w:tr>
      <w:tr w:rsidR="004B41E7" w14:paraId="481CF3D4" w14:textId="77777777" w:rsidTr="002C1F62">
        <w:trPr>
          <w:trHeight w:val="422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02964" w14:textId="77777777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-1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D431" w14:textId="6AA2F262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472B" w14:textId="234A36F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4811" w14:textId="2F01E140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6900" w14:textId="71BC3837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A0103" w14:textId="20287CF7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5AC08" w14:textId="07AE96E2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55D83" w14:textId="3AB05A9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143AE" w14:textId="20E86CB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E42ED" w14:textId="47F915F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A5A56" w14:textId="444C8E3A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5FB8" w14:textId="07A4473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D04D0" w14:textId="748FE30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E79DB" w14:textId="1B82E3E4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57551" w14:textId="08DE7DF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26517" w14:textId="5DDF0E0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527435B7" w14:textId="77777777" w:rsidTr="001F4E5C">
        <w:trPr>
          <w:trHeight w:val="449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2E901" w14:textId="77777777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-2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18ECC" w14:textId="2AD60BC5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80143B" w14:textId="201EF51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4F964" w14:textId="2FDAB78A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068FD" w14:textId="04E8A00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8ED3" w14:textId="5C896C6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F11F" w14:textId="37957A1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DFC23" w14:textId="46DD9F8B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ECEAB" w14:textId="5B212FCF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B24A6" w14:textId="0A462A8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9ECCA" w14:textId="7C6A04C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DE9AF" w14:textId="39CCAF3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AB26C" w14:textId="4F04A37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B9687" w14:textId="58D1679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A82D9" w14:textId="479E96CE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2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9573" w14:textId="3280522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691B91D7" w14:textId="77777777" w:rsidTr="00A14A63">
        <w:trPr>
          <w:trHeight w:val="440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3D9E9F" w14:textId="77777777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CO-3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B1E3F" w14:textId="6FB2225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3FA42" w14:textId="414188E4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45F43" w14:textId="098F663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76A67" w14:textId="2B8FBC9E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9D2D4" w14:textId="78F1BDFE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9C797" w14:textId="022031F9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A4A8" w14:textId="6427D63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B685F" w14:textId="2862089A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FC5D9" w14:textId="6CF55AE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5FEA8" w14:textId="71EF316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7515D" w14:textId="6528DF7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950EC" w14:textId="0000AB49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5C67" w14:textId="229F6E0B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C01F" w14:textId="0B35A9D9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A43E6" w14:textId="359C9044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26F047AC" w14:textId="77777777" w:rsidTr="00A14A63">
        <w:trPr>
          <w:trHeight w:val="449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6C34A" w14:textId="77777777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-4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D416" w14:textId="5937F25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B208B" w14:textId="3113DF8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C3215" w14:textId="5DF02D8E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A5BAB" w14:textId="2CDC5D4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9BB2" w14:textId="3DBE1172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0B6C9" w14:textId="5F393DD0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0FC8E" w14:textId="0FABEAB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D4FD" w14:textId="5AAC1129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8BC0F" w14:textId="1BAE21E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7698" w14:textId="0046A365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99BAF" w14:textId="6C127A47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642CC" w14:textId="34B7BDD4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2D44C1" w14:textId="79483A0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3863D" w14:textId="7515834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C21B" w14:textId="69D0CC3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4649396F" w14:textId="77777777" w:rsidTr="00A14A63">
        <w:trPr>
          <w:trHeight w:val="359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A5E5C" w14:textId="77777777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-5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2EE34" w14:textId="2C413345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90141" w14:textId="522F757B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1F593" w14:textId="745F1C0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6F5E0" w14:textId="04418824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5463" w14:textId="538D7D53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934C8" w14:textId="055C5A2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A95D4" w14:textId="5CD7B44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2B031" w14:textId="42307272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4143" w14:textId="02581CE6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A6BC0" w14:textId="30F71A0E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785F" w14:textId="1BE9D4A8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AA343" w14:textId="07FA2B3D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61781" w14:textId="29AE311B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0ABB8" w14:textId="55243CE1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1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8956C" w14:textId="4694376C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5F06ACF7" w14:textId="77777777" w:rsidTr="00A14A63">
        <w:trPr>
          <w:trHeight w:val="359"/>
          <w:jc w:val="center"/>
        </w:trPr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F9AA5" w14:textId="705DDD6F" w:rsidR="004B41E7" w:rsidRDefault="004B41E7" w:rsidP="004B41E7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-6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CA5C6" w14:textId="2F8FF0B4" w:rsidR="004B41E7" w:rsidRPr="00857DE8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8442" w14:textId="0A0DAE68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E9DF5" w14:textId="79F63B29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B2DE" w14:textId="5680B632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D9F3" w14:textId="31471D8A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F6F2" w14:textId="402B25DC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491E">
              <w:rPr>
                <w:rFonts w:cs="Calibr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FA08B" w14:textId="1EC6C75C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ECD71" w14:textId="4838FCF3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F5172">
              <w:rPr>
                <w:rFonts w:eastAsia="Times New Roman" w:cs="Calibri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C0C76" w14:textId="13DB9244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715B7" w14:textId="6986ECFA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8B0ED" w14:textId="783E2E73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245B" w14:textId="0488E6BF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C5F01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77524" w14:textId="25816C57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59925" w14:textId="5DA8548F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  <w:tc>
          <w:tcPr>
            <w:tcW w:w="7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0DEF8" w14:textId="0C506847" w:rsidR="004B41E7" w:rsidRPr="003C5F01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Kartika"/>
                <w:b/>
                <w:lang w:bidi="ml-IN"/>
              </w:rPr>
              <w:t>3</w:t>
            </w:r>
          </w:p>
        </w:tc>
      </w:tr>
      <w:tr w:rsidR="004B41E7" w14:paraId="1AE66861" w14:textId="77777777" w:rsidTr="00B14506">
        <w:trPr>
          <w:trHeight w:val="462"/>
          <w:jc w:val="center"/>
        </w:trPr>
        <w:tc>
          <w:tcPr>
            <w:tcW w:w="10081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D3211" w14:textId="77777777" w:rsidR="004B41E7" w:rsidRDefault="004B41E7" w:rsidP="004B41E7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: Weakly related, 2: Moderately related and 3: Strongly related</w:t>
            </w:r>
          </w:p>
        </w:tc>
      </w:tr>
    </w:tbl>
    <w:p w14:paraId="143F1F8B" w14:textId="77777777" w:rsidR="00B14506" w:rsidRDefault="00B14506" w:rsidP="00B145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852"/>
        <w:gridCol w:w="7796"/>
        <w:gridCol w:w="1417"/>
      </w:tblGrid>
      <w:tr w:rsidR="00B14506" w14:paraId="133DE8B7" w14:textId="77777777" w:rsidTr="00B14506"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54A9DADB" w14:textId="77777777" w:rsidR="00B14506" w:rsidRDefault="00B1450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hAnsi="Times New Roman" w:cs="Times New Roman"/>
                <w:b/>
                <w:bCs/>
              </w:rPr>
              <w:t>tli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>e</w:t>
            </w:r>
            <w:r>
              <w:rPr>
                <w:rFonts w:ascii="Times New Roman" w:hAnsi="Times New Roman" w:cs="Times New Roman"/>
                <w:b/>
                <w:bCs/>
                <w:spacing w:val="-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T</w:t>
            </w:r>
            <w:r>
              <w:rPr>
                <w:rFonts w:ascii="Times New Roman" w:hAnsi="Times New Roman" w:cs="Times New Roman"/>
                <w:b/>
                <w:bCs/>
                <w:spacing w:val="-1"/>
              </w:rPr>
              <w:t>e</w:t>
            </w:r>
            <w:r>
              <w:rPr>
                <w:rFonts w:ascii="Times New Roman" w:hAnsi="Times New Roman" w:cs="Times New Roman"/>
                <w:b/>
                <w:bCs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pacing w:val="-1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h</w:t>
            </w:r>
            <w:r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spacing w:val="-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spacing w:val="-1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pacing w:val="-1"/>
              </w:rPr>
              <w:t>ed</w:t>
            </w:r>
            <w:r>
              <w:rPr>
                <w:rFonts w:ascii="Times New Roman" w:hAnsi="Times New Roman" w:cs="Times New Roman"/>
                <w:b/>
                <w:bCs/>
                <w:spacing w:val="1"/>
              </w:rPr>
              <w:t>u</w:t>
            </w:r>
            <w:r>
              <w:rPr>
                <w:rFonts w:ascii="Times New Roman" w:hAnsi="Times New Roman" w:cs="Times New Roman"/>
                <w:b/>
                <w:bCs/>
              </w:rPr>
              <w:t>le</w:t>
            </w:r>
          </w:p>
        </w:tc>
      </w:tr>
      <w:tr w:rsidR="00B14506" w14:paraId="128921B1" w14:textId="77777777" w:rsidTr="00B14506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57033" w14:textId="77777777" w:rsidR="00B14506" w:rsidRDefault="00B1450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nit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E2573" w14:textId="77777777" w:rsidR="00B14506" w:rsidRDefault="00B1450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pic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F8D36" w14:textId="77777777" w:rsidR="00B14506" w:rsidRDefault="00B14506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o. of Sessions</w:t>
            </w:r>
          </w:p>
        </w:tc>
      </w:tr>
      <w:tr w:rsidR="004B41E7" w14:paraId="3B4F9B45" w14:textId="77777777" w:rsidTr="00CA4237">
        <w:trPr>
          <w:trHeight w:val="287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E4B4F" w14:textId="77777777" w:rsidR="004B41E7" w:rsidRPr="003112B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2B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D029" w14:textId="0A3E8110" w:rsidR="004B41E7" w:rsidRPr="002C1F62" w:rsidRDefault="004B41E7" w:rsidP="004B41E7">
            <w:pPr>
              <w:spacing w:line="36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b/>
                <w:bCs/>
                <w:spacing w:val="-3"/>
              </w:rPr>
              <w:t xml:space="preserve">BASICS OF MODEL BUILDING: </w:t>
            </w:r>
            <w:r>
              <w:t>The IPO (Input-Process-Output) Cycle, Identification of Variables, Intermediate and final data table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29D0B" w14:textId="1AE9E668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2</w:t>
            </w:r>
          </w:p>
        </w:tc>
      </w:tr>
      <w:tr w:rsidR="004B41E7" w14:paraId="23BFC880" w14:textId="77777777" w:rsidTr="00B14506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46BAC" w14:textId="77777777" w:rsidR="004B41E7" w:rsidRPr="003112B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2B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E099" w14:textId="1A38E1F9" w:rsidR="004B41E7" w:rsidRPr="003112B3" w:rsidRDefault="004B41E7" w:rsidP="004B41E7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BASIC FINANCIAL MODELS: </w:t>
            </w:r>
            <w:r>
              <w:t>Time value of money, Fixed and fluctuating WACC, Capital Budgeting models –NPV, IRR, MIRR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47A97" w14:textId="1341DE28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4</w:t>
            </w:r>
          </w:p>
        </w:tc>
      </w:tr>
      <w:tr w:rsidR="004B41E7" w14:paraId="2756ED5B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BA195" w14:textId="77777777" w:rsidR="004B41E7" w:rsidRPr="003112B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2B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284C2" w14:textId="60F4700F" w:rsidR="004B41E7" w:rsidRPr="003112B3" w:rsidRDefault="004B41E7" w:rsidP="004B41E7">
            <w:pPr>
              <w:pStyle w:val="paragraph"/>
              <w:spacing w:before="0" w:beforeAutospacing="0" w:after="160" w:afterAutospacing="0"/>
              <w:textAlignment w:val="baseline"/>
              <w:rPr>
                <w:rStyle w:val="normaltextrun"/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/ACCOUNTING ANALYSIS:  </w:t>
            </w:r>
            <w:r>
              <w:t>Ratio Analysis, Estimation of NOPLAT, Calculation of FCF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BBFB9" w14:textId="1C7BCCE3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4</w:t>
            </w:r>
          </w:p>
        </w:tc>
      </w:tr>
      <w:tr w:rsidR="004B41E7" w14:paraId="58E5B54F" w14:textId="77777777" w:rsidTr="00B14506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C8B08" w14:textId="77777777" w:rsidR="004B41E7" w:rsidRPr="003112B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2B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91250" w14:textId="59ECCB6D" w:rsidR="004B41E7" w:rsidRPr="002C1F62" w:rsidRDefault="004B41E7" w:rsidP="005362A3">
            <w:pPr>
              <w:pStyle w:val="NormalWeb"/>
              <w:ind w:left="28" w:firstLine="34"/>
              <w:jc w:val="both"/>
            </w:pPr>
            <w:r>
              <w:rPr>
                <w:b/>
                <w:sz w:val="22"/>
                <w:szCs w:val="22"/>
              </w:rPr>
              <w:t xml:space="preserve">COSTING ANALYSIS: </w:t>
            </w:r>
            <w:r>
              <w:rPr>
                <w:sz w:val="22"/>
                <w:szCs w:val="22"/>
              </w:rPr>
              <w:t>Preparation of cost sheet-Product/ Service, Material cost/Bill of Material Analysis Activity based costing.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FBD80" w14:textId="640B14BA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4</w:t>
            </w:r>
          </w:p>
        </w:tc>
      </w:tr>
      <w:tr w:rsidR="004B41E7" w14:paraId="69CD2858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9816B" w14:textId="77777777" w:rsidR="004B41E7" w:rsidRPr="003112B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12B3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1C1DC" w14:textId="182703C8" w:rsidR="004B41E7" w:rsidRPr="003112B3" w:rsidRDefault="004B41E7" w:rsidP="004B41E7">
            <w:pPr>
              <w:pStyle w:val="paragraph"/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DECISION MODELS: </w:t>
            </w:r>
            <w:r>
              <w:t>Make or buy, Discontinuance of product, Accept /Reject additional order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6D7AE" w14:textId="2BC8CBD3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</w:tr>
      <w:tr w:rsidR="004B41E7" w14:paraId="5A13E416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194A7" w14:textId="77777777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FB459" w14:textId="51403205" w:rsidR="004B41E7" w:rsidRPr="00FD5CC1" w:rsidRDefault="004B41E7" w:rsidP="004B41E7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HAREHOLDER VALUE ANALYSIS: </w:t>
            </w:r>
            <w:r>
              <w:rPr>
                <w:sz w:val="22"/>
                <w:szCs w:val="22"/>
              </w:rPr>
              <w:t>Dividend discount model, Abnormal earnings model, EVA analysi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699B8" w14:textId="26CBD7E3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</w:tr>
      <w:tr w:rsidR="004B41E7" w14:paraId="5C47C951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F7A58" w14:textId="6BB89D69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532BF" w14:textId="7525F2C8" w:rsidR="004B41E7" w:rsidRPr="00FD5CC1" w:rsidRDefault="004B41E7" w:rsidP="004B41E7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ECURITY ANALYSIS &amp; PORTFOLIO MANAGEMENT: </w:t>
            </w:r>
            <w:r>
              <w:rPr>
                <w:sz w:val="22"/>
                <w:szCs w:val="22"/>
              </w:rPr>
              <w:t>Equity valuation, Bond valuation, Beta estimation, CAPM, Sharpe / Treynor / Jenson model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8ACBE" w14:textId="4BDFE242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</w:tr>
      <w:tr w:rsidR="004B41E7" w14:paraId="25A6280F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8BBC5" w14:textId="247BB6AA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43C4" w14:textId="66F7E4B4" w:rsidR="004B41E7" w:rsidRPr="00FD5CC1" w:rsidRDefault="004B41E7" w:rsidP="004B41E7">
            <w:pPr>
              <w:pStyle w:val="paragraph"/>
              <w:tabs>
                <w:tab w:val="left" w:pos="126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PERSONAL FINANCE: </w:t>
            </w:r>
            <w:r>
              <w:t>Tax planning thro Housing Loan, Group housing scheme problem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C8FD1" w14:textId="4F0DA85A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4</w:t>
            </w:r>
          </w:p>
        </w:tc>
      </w:tr>
      <w:tr w:rsidR="004B41E7" w14:paraId="4FED22E5" w14:textId="77777777" w:rsidTr="008B71EC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57BE4" w14:textId="5760869A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EC5A6" w14:textId="5A00722A" w:rsidR="004B41E7" w:rsidRPr="00FD5CC1" w:rsidRDefault="004B41E7" w:rsidP="004B41E7">
            <w:pPr>
              <w:pStyle w:val="paragraph"/>
              <w:tabs>
                <w:tab w:val="left" w:pos="126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 ANALYSIS USING STATISTICAL TECHNIQUES: </w:t>
            </w:r>
            <w:r>
              <w:t>Decision tree analysis using probability, Time series analysis, Regression, ANOV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159C1" w14:textId="5E289D8E" w:rsidR="004B41E7" w:rsidRPr="00405B93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Times New Roman"/>
                <w:b/>
                <w:bCs/>
                <w:color w:val="000000"/>
              </w:rPr>
              <w:t>3</w:t>
            </w:r>
          </w:p>
        </w:tc>
      </w:tr>
      <w:tr w:rsidR="004B41E7" w14:paraId="3A5F3BED" w14:textId="77777777" w:rsidTr="00B14506">
        <w:trPr>
          <w:trHeight w:val="436"/>
        </w:trPr>
        <w:tc>
          <w:tcPr>
            <w:tcW w:w="8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21FB54" w14:textId="77777777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</w:rPr>
              <w:t>Total Sessions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AF77" w14:textId="06C9C73E" w:rsidR="004B41E7" w:rsidRDefault="004B41E7" w:rsidP="004B41E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</w:tr>
      <w:tr w:rsidR="004B41E7" w14:paraId="240BE567" w14:textId="77777777" w:rsidTr="00B14506"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  <w:hideMark/>
          </w:tcPr>
          <w:p w14:paraId="5146CBF9" w14:textId="77777777" w:rsidR="004B41E7" w:rsidRDefault="004B41E7" w:rsidP="004B41E7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ecommended Resources</w:t>
            </w:r>
          </w:p>
        </w:tc>
      </w:tr>
      <w:tr w:rsidR="004B41E7" w14:paraId="637BDF8E" w14:textId="77777777" w:rsidTr="00B14506">
        <w:trPr>
          <w:trHeight w:val="575"/>
        </w:trPr>
        <w:tc>
          <w:tcPr>
            <w:tcW w:w="100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A6ABF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ssential readings:</w:t>
            </w:r>
          </w:p>
          <w:p w14:paraId="10F0F072" w14:textId="4C3C8E9D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4B41E7">
              <w:rPr>
                <w:rFonts w:ascii="Times New Roman" w:hAnsi="Times New Roman" w:cs="Times New Roman"/>
                <w:b/>
                <w:bCs/>
              </w:rPr>
              <w:t>1.</w:t>
            </w:r>
            <w:r w:rsidRPr="004B41E7">
              <w:rPr>
                <w:rFonts w:ascii="Times New Roman" w:hAnsi="Times New Roman" w:cs="Times New Roman"/>
                <w:b/>
                <w:bCs/>
              </w:rPr>
              <w:tab/>
              <w:t>Financial Analysis and Modeling, (Second Edition), by Chandan Sengupta, M/s. Wiley Publications.</w:t>
            </w:r>
          </w:p>
          <w:p w14:paraId="1A725C1D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61685123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21070408" w14:textId="4A38001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dditional readings:</w:t>
            </w:r>
          </w:p>
          <w:p w14:paraId="198AF387" w14:textId="2128266D" w:rsidR="004B41E7" w:rsidRDefault="004B41E7" w:rsidP="004B41E7">
            <w:pPr>
              <w:pStyle w:val="NormalWeb"/>
              <w:ind w:left="28" w:firstLine="34"/>
              <w:jc w:val="both"/>
              <w:rPr>
                <w:color w:val="000000"/>
              </w:rPr>
            </w:pPr>
            <w:r>
              <w:lastRenderedPageBreak/>
              <w:t xml:space="preserve">1. </w:t>
            </w:r>
            <w:r w:rsidRPr="00ED491E">
              <w:t>Mayes T.R. &amp; Shank, T.M.</w:t>
            </w:r>
            <w:r>
              <w:t xml:space="preserve"> </w:t>
            </w:r>
            <w:r w:rsidRPr="00ED491E">
              <w:t>(2020) Financial Analysis with Microsoft Excel 2019. 9e. South-Western College Publishing USA</w:t>
            </w:r>
          </w:p>
          <w:p w14:paraId="02AD47CE" w14:textId="77777777" w:rsidR="004B41E7" w:rsidRDefault="004B41E7" w:rsidP="004B41E7">
            <w:pPr>
              <w:pStyle w:val="NormalWeb"/>
              <w:ind w:left="28" w:firstLine="34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2. </w:t>
            </w:r>
            <w:r w:rsidRPr="000363DF">
              <w:t>Rees, M.</w:t>
            </w:r>
            <w:r>
              <w:t xml:space="preserve"> </w:t>
            </w:r>
            <w:r w:rsidRPr="000363DF">
              <w:t>(2018) Principles of Financial Modelling: Model Design and Best Practices Using Excel and VBA. 1e. UK: John Wiley &amp; Sons. Ltd. Wiley Finance Series</w:t>
            </w:r>
            <w:r>
              <w:rPr>
                <w:color w:val="000000"/>
              </w:rPr>
              <w:t>.</w:t>
            </w:r>
          </w:p>
          <w:p w14:paraId="4CA8616F" w14:textId="77777777" w:rsidR="004B41E7" w:rsidRDefault="004B41E7" w:rsidP="004B41E7">
            <w:pPr>
              <w:pStyle w:val="NormalWeb"/>
              <w:ind w:left="28" w:firstLine="34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3. </w:t>
            </w:r>
            <w:r w:rsidRPr="00ED491E">
              <w:t>Benningo, S.</w:t>
            </w:r>
            <w:r>
              <w:t xml:space="preserve"> </w:t>
            </w:r>
            <w:r w:rsidRPr="00ED491E">
              <w:t>(2000) Financial Modelling.2e.</w:t>
            </w:r>
            <w:r>
              <w:t xml:space="preserve"> </w:t>
            </w:r>
            <w:r w:rsidRPr="00ED491E">
              <w:t>London: The MIT Press.</w:t>
            </w:r>
          </w:p>
          <w:p w14:paraId="377EE103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1C03A243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  <w:p w14:paraId="06DE2000" w14:textId="77777777" w:rsidR="004B41E7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Websites:</w:t>
            </w:r>
          </w:p>
          <w:p w14:paraId="43DF8958" w14:textId="77777777" w:rsidR="004B41E7" w:rsidRPr="004B41E7" w:rsidRDefault="00000000" w:rsidP="004B41E7">
            <w:pPr>
              <w:spacing w:line="259" w:lineRule="auto"/>
              <w:ind w:left="28" w:firstLine="34"/>
              <w:jc w:val="both"/>
              <w:rPr>
                <w:rFonts w:ascii="Calibri" w:eastAsia="Times New Roman" w:hAnsi="Calibri" w:cs="Calibri"/>
                <w:lang w:val="en-IN"/>
              </w:rPr>
            </w:pPr>
            <w:hyperlink r:id="rId5" w:history="1">
              <w:r w:rsidR="004B41E7" w:rsidRPr="004B41E7">
                <w:rPr>
                  <w:rFonts w:ascii="Calibri" w:eastAsia="Times New Roman" w:hAnsi="Calibri" w:cs="Calibri"/>
                  <w:color w:val="0000FF"/>
                  <w:sz w:val="24"/>
                  <w:szCs w:val="24"/>
                  <w:u w:val="single"/>
                </w:rPr>
                <w:t>https://open.umn.edu/opentextbooks/textbooks/</w:t>
              </w:r>
            </w:hyperlink>
          </w:p>
          <w:p w14:paraId="71A4D240" w14:textId="77777777" w:rsidR="004B41E7" w:rsidRPr="004B41E7" w:rsidRDefault="00000000" w:rsidP="004B41E7">
            <w:pPr>
              <w:spacing w:line="259" w:lineRule="auto"/>
              <w:ind w:left="28" w:firstLine="34"/>
              <w:jc w:val="both"/>
              <w:rPr>
                <w:rFonts w:ascii="Calibri" w:eastAsia="Times New Roman" w:hAnsi="Calibri" w:cs="Calibri"/>
                <w:lang w:val="en-IN" w:eastAsia="en-IN"/>
              </w:rPr>
            </w:pPr>
            <w:hyperlink r:id="rId6" w:history="1">
              <w:r w:rsidR="004B41E7" w:rsidRPr="004B41E7">
                <w:rPr>
                  <w:rFonts w:ascii="Calibri" w:eastAsia="Times New Roman" w:hAnsi="Calibri" w:cs="Calibri"/>
                  <w:color w:val="0000FF"/>
                  <w:sz w:val="24"/>
                  <w:szCs w:val="24"/>
                  <w:u w:val="single"/>
                  <w:lang w:val="en-IN" w:eastAsia="en-IN"/>
                </w:rPr>
                <w:t>https://www.udemy.com/courses/finance-and-accounting/financial-modeling-and-analysis</w:t>
              </w:r>
              <w:r w:rsidR="004B41E7" w:rsidRPr="004B41E7">
                <w:rPr>
                  <w:rFonts w:ascii="Calibri" w:eastAsia="Times New Roman" w:hAnsi="Calibri" w:cs="Calibri"/>
                  <w:color w:val="0000FF"/>
                  <w:u w:val="single"/>
                  <w:lang w:val="en-IN" w:eastAsia="en-IN"/>
                </w:rPr>
                <w:t>/</w:t>
              </w:r>
            </w:hyperlink>
          </w:p>
          <w:p w14:paraId="32D9AAD8" w14:textId="19937220" w:rsidR="004B41E7" w:rsidRPr="00515556" w:rsidRDefault="004B41E7" w:rsidP="004B41E7">
            <w:pPr>
              <w:pStyle w:val="ListParagraph"/>
              <w:ind w:left="45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23C488B" w14:textId="77777777" w:rsidR="00B14506" w:rsidRDefault="00B14506" w:rsidP="00B145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85" w:type="dxa"/>
        <w:tblInd w:w="-450" w:type="dxa"/>
        <w:tblLook w:val="04A0" w:firstRow="1" w:lastRow="0" w:firstColumn="1" w:lastColumn="0" w:noHBand="0" w:noVBand="1"/>
      </w:tblPr>
      <w:tblGrid>
        <w:gridCol w:w="18"/>
        <w:gridCol w:w="901"/>
        <w:gridCol w:w="2468"/>
        <w:gridCol w:w="858"/>
        <w:gridCol w:w="2000"/>
        <w:gridCol w:w="67"/>
        <w:gridCol w:w="3673"/>
      </w:tblGrid>
      <w:tr w:rsidR="000E0BF9" w14:paraId="5FCD138A" w14:textId="77777777" w:rsidTr="00812940">
        <w:trPr>
          <w:gridBefore w:val="1"/>
          <w:wBefore w:w="18" w:type="dxa"/>
          <w:trHeight w:val="503"/>
        </w:trPr>
        <w:tc>
          <w:tcPr>
            <w:tcW w:w="996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</w:tcPr>
          <w:p w14:paraId="67DB36AA" w14:textId="40FD455B" w:rsidR="000E0BF9" w:rsidRDefault="000E0BF9" w:rsidP="000874F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ession Plan</w:t>
            </w:r>
          </w:p>
        </w:tc>
      </w:tr>
      <w:tr w:rsidR="009E6306" w14:paraId="5E1735C3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371AB" w14:textId="50B47DB2" w:rsidR="009E6306" w:rsidRPr="000E0BF9" w:rsidRDefault="009E6306" w:rsidP="000874F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Session No.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C9379" w14:textId="34E64A80" w:rsidR="009E6306" w:rsidRPr="000E0BF9" w:rsidRDefault="009E6306" w:rsidP="000874F5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Topics to be Covered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2EB07" w14:textId="6290A22B" w:rsidR="009E6306" w:rsidRPr="00224A9C" w:rsidRDefault="000E0BF9" w:rsidP="000874F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4A9C">
              <w:rPr>
                <w:rFonts w:ascii="Times New Roman" w:hAnsi="Times New Roman" w:cs="Times New Roman"/>
                <w:b/>
                <w:bCs/>
              </w:rPr>
              <w:t>Methodology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26770" w14:textId="656D97BF" w:rsidR="009E6306" w:rsidRPr="00224A9C" w:rsidRDefault="000E0BF9" w:rsidP="000874F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24A9C">
              <w:rPr>
                <w:rFonts w:ascii="Times New Roman" w:hAnsi="Times New Roman" w:cs="Times New Roman"/>
                <w:b/>
                <w:bCs/>
              </w:rPr>
              <w:t>Reading Materials</w:t>
            </w:r>
          </w:p>
        </w:tc>
      </w:tr>
      <w:bookmarkEnd w:id="0"/>
      <w:tr w:rsidR="00812940" w:rsidRPr="00405B93" w14:paraId="3B5B7010" w14:textId="77777777" w:rsidTr="00812940">
        <w:trPr>
          <w:gridBefore w:val="1"/>
          <w:wBefore w:w="18" w:type="dxa"/>
          <w:trHeight w:val="287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766044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7F628" w14:textId="3F3BB7EF" w:rsidR="00812940" w:rsidRPr="000E0BF9" w:rsidRDefault="00812940" w:rsidP="00812940">
            <w:pPr>
              <w:spacing w:line="240" w:lineRule="auto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b/>
                <w:bCs/>
                <w:spacing w:val="-3"/>
              </w:rPr>
              <w:t xml:space="preserve">BASICS OF MODEL BUILDING: </w:t>
            </w:r>
            <w:r>
              <w:t>The IPO (Input-Process-Output) Cycle, Identification of Variables, Intermediate and final data table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54431" w14:textId="2B388EE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cture &amp; Analysis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3420" w14:textId="1EBDC26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1 &amp; 2 from Textbook</w:t>
            </w:r>
          </w:p>
        </w:tc>
      </w:tr>
      <w:tr w:rsidR="00812940" w:rsidRPr="00405B93" w14:paraId="35C137C3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6F7BF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B1D5F" w14:textId="06EFF590" w:rsidR="00812940" w:rsidRPr="003D3B3F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3D3B3F">
              <w:rPr>
                <w:rFonts w:asciiTheme="minorHAnsi" w:hAnsiTheme="minorHAnsi" w:cstheme="minorHAnsi"/>
                <w:b/>
                <w:bCs/>
                <w:spacing w:val="-3"/>
                <w:sz w:val="22"/>
                <w:szCs w:val="22"/>
              </w:rPr>
              <w:t xml:space="preserve">BASICS OF MODEL BUILDING: </w:t>
            </w:r>
            <w:r w:rsidRPr="003D3B3F">
              <w:rPr>
                <w:rFonts w:asciiTheme="minorHAnsi" w:hAnsiTheme="minorHAnsi" w:cstheme="minorHAnsi"/>
                <w:sz w:val="22"/>
                <w:szCs w:val="22"/>
              </w:rPr>
              <w:t>The IPO (Input-Process-Output) Cycle, Identification of Variables, Intermediate and final data table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D272E" w14:textId="476A629A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cture &amp; Analysis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2AE31" w14:textId="154345E6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1 &amp; 2 from Textbook</w:t>
            </w:r>
          </w:p>
        </w:tc>
      </w:tr>
      <w:tr w:rsidR="00812940" w:rsidRPr="00405B93" w14:paraId="6EF352CC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502E3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CB082" w14:textId="5E1A972D" w:rsidR="00812940" w:rsidRPr="000E0BF9" w:rsidRDefault="00812940" w:rsidP="00812940">
            <w:pPr>
              <w:pStyle w:val="paragraph"/>
              <w:spacing w:before="0" w:beforeAutospacing="0" w:after="160" w:afterAutospacing="0"/>
              <w:textAlignment w:val="baseline"/>
              <w:rPr>
                <w:rStyle w:val="normaltextrun"/>
                <w:sz w:val="22"/>
                <w:szCs w:val="22"/>
                <w:lang w:val="en-US" w:eastAsia="en-US"/>
              </w:rPr>
            </w:pPr>
            <w:r w:rsidRPr="003D3B3F">
              <w:rPr>
                <w:rStyle w:val="normaltextrun"/>
                <w:sz w:val="22"/>
                <w:szCs w:val="22"/>
                <w:lang w:val="en-US" w:eastAsia="en-US"/>
              </w:rPr>
              <w:t>BASIC FINANCIAL MODELS: Time value of money, Fixed and fluctuating WACC, Capital Budgeting models –NPV, IRR, MIRR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43C2A" w14:textId="7C4D5758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actical 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C303C" w14:textId="40148D5C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7,10,11 from Textbook</w:t>
            </w:r>
          </w:p>
        </w:tc>
      </w:tr>
      <w:tr w:rsidR="00812940" w:rsidRPr="00405B93" w14:paraId="6E8823A4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C569F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C4A3" w14:textId="29254B93" w:rsidR="00812940" w:rsidRPr="000E0BF9" w:rsidRDefault="00812940" w:rsidP="00812940">
            <w:pPr>
              <w:tabs>
                <w:tab w:val="left" w:pos="1171"/>
              </w:tabs>
              <w:spacing w:after="16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/>
                <w:b/>
              </w:rPr>
              <w:t xml:space="preserve">BASIC FINANCIAL MODELS: </w:t>
            </w:r>
            <w:r>
              <w:rPr>
                <w:rFonts w:ascii="Times New Roman" w:eastAsia="Times New Roman" w:hAnsi="Times New Roman"/>
              </w:rPr>
              <w:t>Time value of money, Fixed and fluctuating WACC, Capital Budgeting models –NPV, IRR, MIRR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E0472" w14:textId="726E9FEF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B87DE" w14:textId="671EA7CF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7,10,11 from Textbook</w:t>
            </w:r>
          </w:p>
        </w:tc>
      </w:tr>
      <w:tr w:rsidR="00812940" w:rsidRPr="00405B93" w14:paraId="4750B9EA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C3C2B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D258B" w14:textId="2A5DA29E" w:rsidR="00812940" w:rsidRPr="000E0BF9" w:rsidRDefault="00812940" w:rsidP="00812940">
            <w:pPr>
              <w:pStyle w:val="paragraph"/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BASIC FINANCIAL MODELS: </w:t>
            </w:r>
            <w:r>
              <w:t>Time value of money, Fixed and fluctuating WACC, Capital Budgeting models –NPV, IRR, MIRR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7F26" w14:textId="18FA8EDC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6434C" w14:textId="09B662EC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7,10,11 from Textbook</w:t>
            </w:r>
          </w:p>
        </w:tc>
      </w:tr>
      <w:tr w:rsidR="00812940" w:rsidRPr="00405B93" w14:paraId="4A2E7A07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910DC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8B35F" w14:textId="0E109364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BASIC FINANCIAL MODELS: </w:t>
            </w:r>
            <w:r>
              <w:t xml:space="preserve">Time value of money, Fixed and fluctuating </w:t>
            </w:r>
            <w:r>
              <w:lastRenderedPageBreak/>
              <w:t>WACC, Capital Budgeting models –NPV, IRR, MIRR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EC0BB" w14:textId="5F474B49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60945" w14:textId="6F22E9A5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7,10,11 from Textbook</w:t>
            </w:r>
          </w:p>
        </w:tc>
      </w:tr>
      <w:tr w:rsidR="00812940" w:rsidRPr="00405B93" w14:paraId="3F412E66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C2FD6" w14:textId="7777777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E0BF9"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2805" w14:textId="052C79BC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/ACCOUNTING ANALYSIS:  </w:t>
            </w:r>
            <w:r>
              <w:t>Ratio Analysis, Estimation of NOPLAT, Calculation of FCFE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E5841" w14:textId="3A719AF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00448" w14:textId="5F9B12A2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4 &amp; 8 from Textbook</w:t>
            </w:r>
          </w:p>
        </w:tc>
      </w:tr>
      <w:tr w:rsidR="00812940" w:rsidRPr="00405B93" w14:paraId="36A5F627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609E4" w14:textId="17E10B3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64493" w14:textId="4994B3DF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/ACCOUNTING ANALYSIS:  </w:t>
            </w:r>
            <w:r>
              <w:t>Ratio Analysis, Estimation of NOPLAT, Calculation of FCFE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17F96" w14:textId="42F2C69F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88293" w14:textId="4AE4B8CC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4 &amp; 8 from Textbook</w:t>
            </w:r>
          </w:p>
        </w:tc>
      </w:tr>
      <w:tr w:rsidR="00812940" w:rsidRPr="00405B93" w14:paraId="5D2570AD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5BE78" w14:textId="00607BC9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9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8EE9D" w14:textId="68C55D15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/ACCOUNTING ANALYSIS:  </w:t>
            </w:r>
            <w:r>
              <w:t>Ratio Analysis, Estimation of NOPLAT, Calculation of FCFE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6E1E4" w14:textId="76BA9E5F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4AE09" w14:textId="66D8FC28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4 &amp; 8 from Textbook</w:t>
            </w:r>
          </w:p>
        </w:tc>
      </w:tr>
      <w:tr w:rsidR="00812940" w:rsidRPr="00405B93" w14:paraId="29431CBC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108C1" w14:textId="281E6932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9C03C" w14:textId="7690DE1F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/ACCOUNTING ANALYSIS:  </w:t>
            </w:r>
            <w:r>
              <w:t>Ratio Analysis, Estimation of NOPLAT, Calculation of FCFE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09BD5" w14:textId="705A8FD4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712A5" w14:textId="464D806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4 &amp; 8 from Textbook</w:t>
            </w:r>
          </w:p>
        </w:tc>
      </w:tr>
      <w:tr w:rsidR="00812940" w:rsidRPr="00405B93" w14:paraId="448F9203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1FCA8" w14:textId="249B574B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1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6A4A1" w14:textId="18301CD5" w:rsidR="00812940" w:rsidRPr="000E0BF9" w:rsidRDefault="00812940" w:rsidP="00812940">
            <w:pPr>
              <w:pStyle w:val="NormalWeb"/>
              <w:ind w:left="28" w:firstLine="34"/>
              <w:jc w:val="both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COSTING ANALYSIS: </w:t>
            </w:r>
            <w:r>
              <w:rPr>
                <w:sz w:val="22"/>
                <w:szCs w:val="22"/>
              </w:rPr>
              <w:t>Preparation of cost sheet-Product/ Service, Material cost/Bill of Material Analysis Activity based costing.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68809" w14:textId="5D4CB8D1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D890E" w14:textId="591072EA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Videos on Basic concepts of costing, BoM, ABC from Internet</w:t>
            </w:r>
          </w:p>
        </w:tc>
      </w:tr>
      <w:tr w:rsidR="00812940" w:rsidRPr="00405B93" w14:paraId="3A359623" w14:textId="77777777" w:rsidTr="00812940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DDCBD" w14:textId="56F7C684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2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9F521" w14:textId="6D776379" w:rsidR="00812940" w:rsidRPr="000E0BF9" w:rsidRDefault="00812940" w:rsidP="00812940">
            <w:pPr>
              <w:pStyle w:val="NormalWeb"/>
              <w:ind w:left="28" w:firstLine="34"/>
              <w:jc w:val="both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COSTING ANALYSIS: </w:t>
            </w:r>
            <w:r>
              <w:rPr>
                <w:sz w:val="22"/>
                <w:szCs w:val="22"/>
              </w:rPr>
              <w:t>Preparation of cost sheet-Product/ Service, Material cost/Bill of Material Analysis Activity based costing.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DF537" w14:textId="635B0D0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0D22" w14:textId="237CD803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Videos on Basic concepts of costing, BoM, ABC from Internet</w:t>
            </w:r>
          </w:p>
        </w:tc>
      </w:tr>
      <w:tr w:rsidR="00812940" w:rsidRPr="00405B93" w14:paraId="3D11CDAF" w14:textId="77777777" w:rsidTr="000D2752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A7625" w14:textId="3EC3A37C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3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31607" w14:textId="5DED237D" w:rsidR="00812940" w:rsidRPr="000E0BF9" w:rsidRDefault="00812940" w:rsidP="00812940">
            <w:pPr>
              <w:pStyle w:val="NormalWeb"/>
              <w:ind w:left="28" w:firstLine="34"/>
              <w:jc w:val="both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COSTING ANALYSIS: </w:t>
            </w:r>
            <w:r>
              <w:rPr>
                <w:sz w:val="22"/>
                <w:szCs w:val="22"/>
              </w:rPr>
              <w:t>Preparation of cost sheet-Product/ Service, Material cost/Bill of Material Analysis Activity based costing.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0C0F2" w14:textId="379A95F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D1422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E6BDF2" w14:textId="4D180D15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Videos on Basic concepts of costing, BoM, ABC from Internet</w:t>
            </w:r>
          </w:p>
        </w:tc>
      </w:tr>
      <w:tr w:rsidR="00812940" w:rsidRPr="00405B93" w14:paraId="2435A2FC" w14:textId="77777777" w:rsidTr="000D2752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C167B" w14:textId="754FB694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4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760AD" w14:textId="3AC62102" w:rsidR="00812940" w:rsidRPr="000E0BF9" w:rsidRDefault="00812940" w:rsidP="00812940">
            <w:pPr>
              <w:pStyle w:val="NormalWeb"/>
              <w:ind w:left="28" w:firstLine="34"/>
              <w:jc w:val="both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COSTING ANALYSIS: </w:t>
            </w:r>
            <w:r>
              <w:rPr>
                <w:sz w:val="22"/>
                <w:szCs w:val="22"/>
              </w:rPr>
              <w:t>Preparation of cost sheet-Product/ Service, Material cost/Bill of Material Analysis Activity based costing.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48738" w14:textId="4078F203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D1422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435ED" w14:textId="51EE5A15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Videos on Basic concepts of costing, BoM, ABC from Internet</w:t>
            </w:r>
          </w:p>
        </w:tc>
      </w:tr>
      <w:tr w:rsidR="00812940" w:rsidRPr="00405B93" w14:paraId="21F30E46" w14:textId="77777777" w:rsidTr="000D2752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07A6E" w14:textId="6FFFAACD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5AF12" w14:textId="043CD7B6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DECISION MODELS: </w:t>
            </w:r>
            <w:r>
              <w:t>Make or buy, Discontinuance of product, Accept /Reject additional order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A089A" w14:textId="7AE9348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D1422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8C53A" w14:textId="56D61EA1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Make or Buy, Accept/ Reject additional orders examples &amp; cases</w:t>
            </w:r>
          </w:p>
        </w:tc>
      </w:tr>
      <w:tr w:rsidR="00812940" w:rsidRPr="00405B93" w14:paraId="62F8E8D8" w14:textId="77777777" w:rsidTr="000D2752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2F1B6" w14:textId="7CB9BAA0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6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FAE9A" w14:textId="2D2C1B57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DECISION MODELS: </w:t>
            </w:r>
            <w:r>
              <w:t>Make or buy, Discontinuance of product, Accept /Reject additional order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41D6" w14:textId="5F911E45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8D1422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C53D5" w14:textId="0689D3E6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Make or Buy, Accept/ Reject additional orders examples &amp; cases</w:t>
            </w:r>
          </w:p>
        </w:tc>
      </w:tr>
      <w:tr w:rsidR="00812940" w:rsidRPr="00405B93" w14:paraId="378D19C9" w14:textId="77777777" w:rsidTr="006F796B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86501" w14:textId="449E7D4C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17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7969B" w14:textId="10219141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DECISION MODELS: </w:t>
            </w:r>
            <w:r>
              <w:t>Make or buy, Discontinuance of product, Accept /Reject additional order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97778" w14:textId="5651241E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E058D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93B84" w14:textId="4B2E7163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Make or Buy, Accept/ Reject additional orders examples &amp; cases</w:t>
            </w:r>
          </w:p>
        </w:tc>
      </w:tr>
      <w:tr w:rsidR="00812940" w:rsidRPr="00405B93" w14:paraId="649B230E" w14:textId="77777777" w:rsidTr="006F796B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DCB9" w14:textId="3231D5C3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59954D" w14:textId="3125FE27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HAREHOLDER VALUE ANALYSIS: </w:t>
            </w:r>
            <w:r>
              <w:rPr>
                <w:sz w:val="22"/>
                <w:szCs w:val="22"/>
              </w:rPr>
              <w:t>Dividend discount model, Abnormal earnings model, EVA analysi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17A9F" w14:textId="01E386D1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E058D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A02D2" w14:textId="3D57D911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 from Textbook</w:t>
            </w:r>
          </w:p>
        </w:tc>
      </w:tr>
      <w:tr w:rsidR="00812940" w:rsidRPr="00405B93" w14:paraId="16E86DFD" w14:textId="77777777" w:rsidTr="006F796B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26E61" w14:textId="523E1CC4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9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14346" w14:textId="1993EB0C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HAREHOLDER VALUE ANALYSIS: </w:t>
            </w:r>
            <w:r>
              <w:rPr>
                <w:sz w:val="22"/>
                <w:szCs w:val="22"/>
              </w:rPr>
              <w:t>Dividend discount model, Abnormal earnings model, EVA analysi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AB92" w14:textId="10B7B354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E058D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8E366" w14:textId="193475A3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 from Textbook</w:t>
            </w:r>
          </w:p>
        </w:tc>
      </w:tr>
      <w:tr w:rsidR="00812940" w:rsidRPr="00405B93" w14:paraId="5210A7B3" w14:textId="77777777" w:rsidTr="006F796B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CB0BB" w14:textId="12B5015B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4A55D" w14:textId="5AACECC5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HAREHOLDER VALUE ANALYSIS: </w:t>
            </w:r>
            <w:r>
              <w:rPr>
                <w:sz w:val="22"/>
                <w:szCs w:val="22"/>
              </w:rPr>
              <w:t>Dividend discount model, Abnormal earnings model, EVA analysi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B9CC" w14:textId="72676838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2E058D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BF39" w14:textId="1B0CC1C4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 from Textbook</w:t>
            </w:r>
          </w:p>
        </w:tc>
      </w:tr>
      <w:tr w:rsidR="00812940" w:rsidRPr="00405B93" w14:paraId="367314CE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C125E" w14:textId="6F3A0A74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1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5054" w14:textId="41790B7F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ECURITY ANALYSIS &amp; PORTFOLIO MANAGEMENT: </w:t>
            </w:r>
            <w:r>
              <w:rPr>
                <w:sz w:val="22"/>
                <w:szCs w:val="22"/>
              </w:rPr>
              <w:t>Equity valuation, Bond valuation, Beta estimation, CAPM, Sharpe / Treynor / Jenson model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B787C" w14:textId="3F569A6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A224F" w14:textId="047F4BE8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,9,13 from Textbook</w:t>
            </w:r>
          </w:p>
        </w:tc>
      </w:tr>
      <w:tr w:rsidR="00812940" w:rsidRPr="00405B93" w14:paraId="547B5A0E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C7F1E" w14:textId="1A1107D3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2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59657" w14:textId="5BBAD00A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ECURITY ANALYSIS &amp; PORTFOLIO MANAGEMENT: </w:t>
            </w:r>
            <w:r>
              <w:rPr>
                <w:sz w:val="22"/>
                <w:szCs w:val="22"/>
              </w:rPr>
              <w:t>Equity valuation, Bond valuation, Beta estimation, CAPM, Sharpe / Treynor / Jenson model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54593" w14:textId="786E2A8B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AD432" w14:textId="6406C58C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,9,13 from Textbook</w:t>
            </w:r>
          </w:p>
        </w:tc>
      </w:tr>
      <w:tr w:rsidR="00812940" w:rsidRPr="00405B93" w14:paraId="68FD1D78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98759" w14:textId="52149ED2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3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A5685" w14:textId="28CC05B9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 xml:space="preserve">SECURITY ANALYSIS &amp; PORTFOLIO MANAGEMENT: </w:t>
            </w:r>
            <w:r>
              <w:rPr>
                <w:sz w:val="22"/>
                <w:szCs w:val="22"/>
              </w:rPr>
              <w:t>Equity valuation, Bond valuation, Beta estimation, CAPM, Sharpe / Treynor / Jenson model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60974" w14:textId="3563217D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57884" w14:textId="5C4BD0AF" w:rsidR="00812940" w:rsidRPr="000E0BF9" w:rsidRDefault="00181F22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Chapter 8,9,13 from Textbook</w:t>
            </w:r>
          </w:p>
        </w:tc>
      </w:tr>
      <w:tr w:rsidR="00812940" w:rsidRPr="00405B93" w14:paraId="687168ED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BE98E" w14:textId="1E04DAF1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4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BB0B3" w14:textId="66AC6F68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PERSONAL FINANCE: </w:t>
            </w:r>
            <w:r>
              <w:t>Tax planning thro Housing Loan, Group housing scheme problem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67AC7" w14:textId="37089027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0DD2B" w14:textId="2DAF18C8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IT Act and guidelines on Tax Planning, Videos on Group Housing Schemes from Internet</w:t>
            </w:r>
          </w:p>
        </w:tc>
      </w:tr>
      <w:tr w:rsidR="00812940" w:rsidRPr="00405B93" w14:paraId="1F170176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2CA99" w14:textId="0C3CBF6B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5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325FA" w14:textId="003AC399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PERSONAL FINANCE: </w:t>
            </w:r>
            <w:r>
              <w:t>Tax planning thro Housing Loan, Group housing scheme problem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ABDA" w14:textId="5E8EF68B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1C7B3" w14:textId="6D4F1182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IT Act and guidelines on Tax Planning, Videos on Group Housing Schemes from Internet</w:t>
            </w:r>
          </w:p>
        </w:tc>
      </w:tr>
      <w:tr w:rsidR="00812940" w:rsidRPr="00405B93" w14:paraId="4FF5D2B9" w14:textId="77777777" w:rsidTr="000A2BB3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1FD58" w14:textId="2FE21717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6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011306" w14:textId="696E7DC0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PERSONAL FINANCE: </w:t>
            </w:r>
            <w:r>
              <w:t>Tax planning thro Housing Loan, Group housing scheme problem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3C956" w14:textId="2D950C30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925323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FC142" w14:textId="19FBE726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IT Act and guidelines on Tax Planning, Videos on Group Housing Schemes from Internet</w:t>
            </w:r>
          </w:p>
        </w:tc>
      </w:tr>
      <w:tr w:rsidR="00812940" w:rsidRPr="00405B93" w14:paraId="6E364D79" w14:textId="77777777" w:rsidTr="007E3818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92E8F" w14:textId="60B53CDD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27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BE07E" w14:textId="4EDB1F4B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PERSONAL FINANCE: </w:t>
            </w:r>
            <w:r>
              <w:t>Tax planning thro Housing Loan, Group housing scheme problems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012A0" w14:textId="2205537B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82D0E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742B1" w14:textId="49261ABB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IT Act and guidelines on Tax Planning, Videos on Group Housing Schemes from Internet</w:t>
            </w:r>
          </w:p>
        </w:tc>
      </w:tr>
      <w:tr w:rsidR="00812940" w:rsidRPr="00405B93" w14:paraId="0774A4E0" w14:textId="77777777" w:rsidTr="007E3818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8383" w14:textId="2F29D8EF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8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9058A" w14:textId="43C1B6FF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 ANALYSIS USING STATISTICAL TECHNIQUES: </w:t>
            </w:r>
            <w:r>
              <w:t>Decision tree analysis using probability, Time series analysis, Regression, ANOVA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66DE1" w14:textId="416067E1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82D0E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2160D" w14:textId="7D0D045F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Decision Tree Funda-mentals, Videos on TSA, Regression and ANOVA from Internet</w:t>
            </w:r>
          </w:p>
        </w:tc>
      </w:tr>
      <w:tr w:rsidR="00812940" w:rsidRPr="00405B93" w14:paraId="78686EF4" w14:textId="77777777" w:rsidTr="007E3818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DC864" w14:textId="482673A8" w:rsidR="00812940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9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CD9194" w14:textId="799622B5" w:rsidR="00812940" w:rsidRPr="000E0BF9" w:rsidRDefault="00812940" w:rsidP="00812940">
            <w:pPr>
              <w:pStyle w:val="paragraph"/>
              <w:tabs>
                <w:tab w:val="left" w:pos="117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 ANALYSIS USING STATISTICAL TECHNIQUES: </w:t>
            </w:r>
            <w:r>
              <w:t>Decision tree analysis using probability, Time series analysis, Regression, ANOVA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687CC" w14:textId="2A7E068B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82D0E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47D52" w14:textId="6EF53F0D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Decision Tree Funda-mentals, Videos on TSA, Regression and ANOVA from Internet</w:t>
            </w:r>
          </w:p>
        </w:tc>
      </w:tr>
      <w:tr w:rsidR="00812940" w:rsidRPr="00405B93" w14:paraId="1A5C0A37" w14:textId="77777777" w:rsidTr="007E3818">
        <w:trPr>
          <w:gridBefore w:val="1"/>
          <w:wBefore w:w="18" w:type="dxa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DDCA4" w14:textId="26F024C1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33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65466" w14:textId="0FBE844D" w:rsidR="00812940" w:rsidRPr="000E0BF9" w:rsidRDefault="00812940" w:rsidP="00812940">
            <w:pPr>
              <w:pStyle w:val="paragraph"/>
              <w:tabs>
                <w:tab w:val="left" w:pos="1261"/>
              </w:tabs>
              <w:spacing w:before="0" w:beforeAutospacing="0" w:after="160" w:afterAutospacing="0"/>
              <w:textAlignment w:val="baseline"/>
              <w:rPr>
                <w:sz w:val="22"/>
                <w:szCs w:val="22"/>
                <w:lang w:val="en-US" w:eastAsia="en-US"/>
              </w:rPr>
            </w:pPr>
            <w:r>
              <w:rPr>
                <w:b/>
              </w:rPr>
              <w:t xml:space="preserve">FINANCIAL ANALYSIS USING STATISTICAL TECHNIQUES: </w:t>
            </w:r>
            <w:r>
              <w:t>Decision tree analysis using probability, Time series analysis, Regression, ANOVA</w:t>
            </w:r>
          </w:p>
        </w:tc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9517E" w14:textId="3FCDDA3D" w:rsidR="00812940" w:rsidRPr="000E0BF9" w:rsidRDefault="0081294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782D0E">
              <w:rPr>
                <w:rFonts w:ascii="Times New Roman" w:hAnsi="Times New Roman" w:cs="Times New Roman"/>
              </w:rPr>
              <w:t>Practical</w:t>
            </w:r>
          </w:p>
        </w:tc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09836" w14:textId="4DC7F88A" w:rsidR="00812940" w:rsidRPr="000E0BF9" w:rsidRDefault="007C5620" w:rsidP="00812940">
            <w:pP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sz w:val="24"/>
                <w:szCs w:val="24"/>
                <w:lang w:bidi="ml-IN"/>
              </w:rPr>
              <w:t>Decision Tree Funda-mentals, Videos on TSA, Regression and ANOVA from Internet</w:t>
            </w:r>
          </w:p>
        </w:tc>
      </w:tr>
      <w:tr w:rsidR="00812940" w14:paraId="46ED0826" w14:textId="77777777" w:rsidTr="0098420C">
        <w:trPr>
          <w:trHeight w:val="540"/>
        </w:trPr>
        <w:tc>
          <w:tcPr>
            <w:tcW w:w="9985" w:type="dxa"/>
            <w:gridSpan w:val="7"/>
            <w:shd w:val="clear" w:color="auto" w:fill="B4C6E7" w:themeFill="accent1" w:themeFillTint="66"/>
            <w:vAlign w:val="center"/>
          </w:tcPr>
          <w:p w14:paraId="1EFF65B1" w14:textId="29344507" w:rsidR="00812940" w:rsidRDefault="00812940" w:rsidP="00812940">
            <w:pPr>
              <w:tabs>
                <w:tab w:val="left" w:pos="490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53780170"/>
            <w:r>
              <w:rPr>
                <w:rFonts w:ascii="Times New Roman" w:hAnsi="Times New Roman" w:cs="Times New Roman"/>
                <w:b/>
                <w:bCs/>
              </w:rPr>
              <w:t>Assessment Method (Mapped with COs)</w:t>
            </w:r>
          </w:p>
        </w:tc>
      </w:tr>
      <w:tr w:rsidR="00812940" w14:paraId="64DFD4CF" w14:textId="77777777" w:rsidTr="00812940">
        <w:trPr>
          <w:trHeight w:val="540"/>
        </w:trPr>
        <w:tc>
          <w:tcPr>
            <w:tcW w:w="3387" w:type="dxa"/>
            <w:gridSpan w:val="3"/>
            <w:vAlign w:val="center"/>
          </w:tcPr>
          <w:p w14:paraId="0E5E7346" w14:textId="141503BB" w:rsidR="00812940" w:rsidRDefault="00812940" w:rsidP="00812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lang w:val="en-IN"/>
              </w:rPr>
              <w:t>Mode of Assessment</w:t>
            </w:r>
          </w:p>
        </w:tc>
        <w:tc>
          <w:tcPr>
            <w:tcW w:w="2925" w:type="dxa"/>
            <w:gridSpan w:val="3"/>
            <w:vAlign w:val="center"/>
          </w:tcPr>
          <w:p w14:paraId="5878F342" w14:textId="62114015" w:rsidR="00812940" w:rsidRDefault="00812940" w:rsidP="00812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lang w:val="en-IN"/>
              </w:rPr>
              <w:t>Marks Assigned</w:t>
            </w:r>
          </w:p>
        </w:tc>
        <w:tc>
          <w:tcPr>
            <w:tcW w:w="3673" w:type="dxa"/>
            <w:vAlign w:val="center"/>
          </w:tcPr>
          <w:p w14:paraId="4C4F9E21" w14:textId="77777777" w:rsidR="00812940" w:rsidRDefault="00812940" w:rsidP="00812940">
            <w:pPr>
              <w:jc w:val="center"/>
              <w:rPr>
                <w:rFonts w:ascii="Times New Roman" w:hAnsi="Times New Roman" w:cs="Times New Roman"/>
                <w:b/>
                <w:bCs/>
                <w:lang w:val="en-IN"/>
              </w:rPr>
            </w:pPr>
            <w:r>
              <w:rPr>
                <w:rFonts w:ascii="Times New Roman" w:hAnsi="Times New Roman" w:cs="Times New Roman"/>
                <w:b/>
                <w:bCs/>
                <w:lang w:val="en-IN"/>
              </w:rPr>
              <w:t>Assessment Method</w:t>
            </w:r>
          </w:p>
          <w:p w14:paraId="331918F9" w14:textId="257247EF" w:rsidR="00812940" w:rsidRDefault="00812940" w:rsidP="00812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lang w:val="en-IN"/>
              </w:rPr>
              <w:t>(Mapped with CO’s)</w:t>
            </w:r>
          </w:p>
        </w:tc>
      </w:tr>
      <w:bookmarkEnd w:id="1"/>
      <w:tr w:rsidR="00812940" w14:paraId="75941431" w14:textId="77777777" w:rsidTr="00812940">
        <w:trPr>
          <w:trHeight w:val="540"/>
        </w:trPr>
        <w:tc>
          <w:tcPr>
            <w:tcW w:w="3387" w:type="dxa"/>
            <w:gridSpan w:val="3"/>
            <w:vAlign w:val="center"/>
          </w:tcPr>
          <w:p w14:paraId="79F3E68F" w14:textId="654007D5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Class Participation</w:t>
            </w:r>
          </w:p>
        </w:tc>
        <w:tc>
          <w:tcPr>
            <w:tcW w:w="2925" w:type="dxa"/>
            <w:gridSpan w:val="3"/>
            <w:vAlign w:val="center"/>
          </w:tcPr>
          <w:p w14:paraId="1CE0E23B" w14:textId="64797049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673" w:type="dxa"/>
            <w:vAlign w:val="center"/>
          </w:tcPr>
          <w:p w14:paraId="7A53A2A9" w14:textId="03056475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CO – 1, CO – 2, CO – 3, CO – 4, CO – 5, CO – 6</w:t>
            </w:r>
          </w:p>
        </w:tc>
      </w:tr>
      <w:tr w:rsidR="00812940" w14:paraId="7FF5FC55" w14:textId="77777777" w:rsidTr="00812940">
        <w:trPr>
          <w:trHeight w:val="540"/>
        </w:trPr>
        <w:tc>
          <w:tcPr>
            <w:tcW w:w="3387" w:type="dxa"/>
            <w:gridSpan w:val="3"/>
            <w:vAlign w:val="center"/>
          </w:tcPr>
          <w:p w14:paraId="03E63E93" w14:textId="6727DA98" w:rsidR="00812940" w:rsidRDefault="000B5E8E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(Group)</w:t>
            </w:r>
          </w:p>
        </w:tc>
        <w:tc>
          <w:tcPr>
            <w:tcW w:w="2925" w:type="dxa"/>
            <w:gridSpan w:val="3"/>
            <w:vAlign w:val="center"/>
          </w:tcPr>
          <w:p w14:paraId="32FB2F32" w14:textId="69F5115B" w:rsidR="00812940" w:rsidRDefault="000B5E8E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3673" w:type="dxa"/>
            <w:vAlign w:val="center"/>
          </w:tcPr>
          <w:p w14:paraId="694E67EE" w14:textId="1CE3F75F" w:rsidR="00812940" w:rsidRDefault="004B79DA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CO – 1, CO – 2, CO – 3, CO – 4, CO – 5, CO – 6</w:t>
            </w:r>
          </w:p>
        </w:tc>
      </w:tr>
      <w:tr w:rsidR="00812940" w14:paraId="7D886CAB" w14:textId="77777777" w:rsidTr="00812940">
        <w:trPr>
          <w:trHeight w:val="540"/>
        </w:trPr>
        <w:tc>
          <w:tcPr>
            <w:tcW w:w="3387" w:type="dxa"/>
            <w:gridSpan w:val="3"/>
            <w:vAlign w:val="center"/>
          </w:tcPr>
          <w:p w14:paraId="589E8502" w14:textId="2788F890" w:rsidR="00812940" w:rsidRDefault="000B5E8E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ester End Exam</w:t>
            </w:r>
          </w:p>
        </w:tc>
        <w:tc>
          <w:tcPr>
            <w:tcW w:w="2925" w:type="dxa"/>
            <w:gridSpan w:val="3"/>
            <w:vAlign w:val="center"/>
          </w:tcPr>
          <w:p w14:paraId="546191A4" w14:textId="44717901" w:rsidR="00812940" w:rsidRDefault="000B5E8E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673" w:type="dxa"/>
            <w:vAlign w:val="center"/>
          </w:tcPr>
          <w:p w14:paraId="3E1D1A58" w14:textId="7B7D9C59" w:rsidR="00812940" w:rsidRDefault="004B79DA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CO – 1, CO – 2, CO – 3, CO – 4, CO – 5, CO – 6</w:t>
            </w:r>
          </w:p>
        </w:tc>
      </w:tr>
      <w:tr w:rsidR="00812940" w14:paraId="150A9B08" w14:textId="77777777" w:rsidTr="00812940">
        <w:trPr>
          <w:trHeight w:val="540"/>
        </w:trPr>
        <w:tc>
          <w:tcPr>
            <w:tcW w:w="3387" w:type="dxa"/>
            <w:gridSpan w:val="3"/>
            <w:vAlign w:val="center"/>
          </w:tcPr>
          <w:p w14:paraId="75BDDFFE" w14:textId="1D1A5279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lang w:val="en-IN"/>
              </w:rPr>
              <w:t>Total</w:t>
            </w:r>
          </w:p>
        </w:tc>
        <w:tc>
          <w:tcPr>
            <w:tcW w:w="2925" w:type="dxa"/>
            <w:gridSpan w:val="3"/>
            <w:vAlign w:val="center"/>
          </w:tcPr>
          <w:p w14:paraId="1047077E" w14:textId="15DABFCE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7409B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673" w:type="dxa"/>
            <w:vAlign w:val="center"/>
          </w:tcPr>
          <w:p w14:paraId="0FF715C3" w14:textId="7B6768DD" w:rsidR="00812940" w:rsidRDefault="00812940" w:rsidP="008129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2940" w14:paraId="6961BD5A" w14:textId="77777777" w:rsidTr="0098420C">
        <w:tc>
          <w:tcPr>
            <w:tcW w:w="9985" w:type="dxa"/>
            <w:gridSpan w:val="7"/>
            <w:shd w:val="clear" w:color="auto" w:fill="B4C6E7" w:themeFill="accent1" w:themeFillTint="66"/>
            <w:vAlign w:val="center"/>
          </w:tcPr>
          <w:p w14:paraId="16482936" w14:textId="3AED373A" w:rsidR="00812940" w:rsidRPr="00B21CEA" w:rsidRDefault="00812940" w:rsidP="0081294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Hlk153780190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Instruction to Students</w:t>
            </w:r>
          </w:p>
        </w:tc>
      </w:tr>
      <w:tr w:rsidR="00812940" w14:paraId="4233DFF5" w14:textId="77777777" w:rsidTr="0098420C">
        <w:tc>
          <w:tcPr>
            <w:tcW w:w="9985" w:type="dxa"/>
            <w:gridSpan w:val="7"/>
          </w:tcPr>
          <w:p w14:paraId="19A889A2" w14:textId="5BC57814" w:rsidR="00812940" w:rsidRDefault="00064FCD" w:rsidP="00812940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ptop compulsory for sessions</w:t>
            </w:r>
          </w:p>
          <w:p w14:paraId="4B20BE5D" w14:textId="708EF7E8" w:rsidR="00812940" w:rsidRPr="00B21CEA" w:rsidRDefault="00064FCD" w:rsidP="00812940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 pre-requisite – Basic knowledge of MS Excel</w:t>
            </w:r>
          </w:p>
        </w:tc>
      </w:tr>
      <w:bookmarkEnd w:id="2"/>
    </w:tbl>
    <w:p w14:paraId="27ACAA7A" w14:textId="77777777" w:rsidR="00B21CEA" w:rsidRDefault="00B21CEA" w:rsidP="00B21CEA">
      <w:pPr>
        <w:ind w:left="-450"/>
        <w:rPr>
          <w:rFonts w:ascii="Times New Roman" w:hAnsi="Times New Roman" w:cs="Times New Roman"/>
          <w:sz w:val="24"/>
          <w:szCs w:val="24"/>
        </w:rPr>
      </w:pPr>
    </w:p>
    <w:sectPr w:rsidR="00B21C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4F74"/>
    <w:multiLevelType w:val="hybridMultilevel"/>
    <w:tmpl w:val="A5C62E4A"/>
    <w:lvl w:ilvl="0" w:tplc="FC9440EA">
      <w:start w:val="1"/>
      <w:numFmt w:val="decimal"/>
      <w:lvlText w:val="7.%1."/>
      <w:lvlJc w:val="left"/>
      <w:pPr>
        <w:ind w:left="1440" w:hanging="360"/>
      </w:pPr>
      <w:rPr>
        <w:rFonts w:hint="default"/>
      </w:rPr>
    </w:lvl>
    <w:lvl w:ilvl="1" w:tplc="E582474C">
      <w:start w:val="1"/>
      <w:numFmt w:val="decimal"/>
      <w:lvlText w:val="7.1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9014E"/>
    <w:multiLevelType w:val="hybridMultilevel"/>
    <w:tmpl w:val="6C80CBDA"/>
    <w:lvl w:ilvl="0" w:tplc="FFFFFFFF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DAB609CA">
      <w:start w:val="1"/>
      <w:numFmt w:val="decimal"/>
      <w:lvlText w:val="8.2.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C4AFE"/>
    <w:multiLevelType w:val="hybridMultilevel"/>
    <w:tmpl w:val="A038F314"/>
    <w:lvl w:ilvl="0" w:tplc="030A0CF6">
      <w:start w:val="1"/>
      <w:numFmt w:val="decimal"/>
      <w:lvlText w:val="5.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F37F8"/>
    <w:multiLevelType w:val="hybridMultilevel"/>
    <w:tmpl w:val="F09A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20999"/>
    <w:multiLevelType w:val="hybridMultilevel"/>
    <w:tmpl w:val="A9908ACA"/>
    <w:lvl w:ilvl="0" w:tplc="1B6EC152">
      <w:start w:val="1"/>
      <w:numFmt w:val="decimal"/>
      <w:lvlText w:val="%1."/>
      <w:lvlJc w:val="left"/>
      <w:pPr>
        <w:ind w:left="146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67" w:hanging="360"/>
      </w:pPr>
    </w:lvl>
    <w:lvl w:ilvl="2" w:tplc="4009001B" w:tentative="1">
      <w:start w:val="1"/>
      <w:numFmt w:val="lowerRoman"/>
      <w:lvlText w:val="%3."/>
      <w:lvlJc w:val="right"/>
      <w:pPr>
        <w:ind w:left="2187" w:hanging="180"/>
      </w:pPr>
    </w:lvl>
    <w:lvl w:ilvl="3" w:tplc="4009000F" w:tentative="1">
      <w:start w:val="1"/>
      <w:numFmt w:val="decimal"/>
      <w:lvlText w:val="%4."/>
      <w:lvlJc w:val="left"/>
      <w:pPr>
        <w:ind w:left="2907" w:hanging="360"/>
      </w:pPr>
    </w:lvl>
    <w:lvl w:ilvl="4" w:tplc="40090019" w:tentative="1">
      <w:start w:val="1"/>
      <w:numFmt w:val="lowerLetter"/>
      <w:lvlText w:val="%5."/>
      <w:lvlJc w:val="left"/>
      <w:pPr>
        <w:ind w:left="3627" w:hanging="360"/>
      </w:pPr>
    </w:lvl>
    <w:lvl w:ilvl="5" w:tplc="4009001B" w:tentative="1">
      <w:start w:val="1"/>
      <w:numFmt w:val="lowerRoman"/>
      <w:lvlText w:val="%6."/>
      <w:lvlJc w:val="right"/>
      <w:pPr>
        <w:ind w:left="4347" w:hanging="180"/>
      </w:pPr>
    </w:lvl>
    <w:lvl w:ilvl="6" w:tplc="4009000F" w:tentative="1">
      <w:start w:val="1"/>
      <w:numFmt w:val="decimal"/>
      <w:lvlText w:val="%7."/>
      <w:lvlJc w:val="left"/>
      <w:pPr>
        <w:ind w:left="5067" w:hanging="360"/>
      </w:pPr>
    </w:lvl>
    <w:lvl w:ilvl="7" w:tplc="40090019" w:tentative="1">
      <w:start w:val="1"/>
      <w:numFmt w:val="lowerLetter"/>
      <w:lvlText w:val="%8."/>
      <w:lvlJc w:val="left"/>
      <w:pPr>
        <w:ind w:left="5787" w:hanging="360"/>
      </w:pPr>
    </w:lvl>
    <w:lvl w:ilvl="8" w:tplc="4009001B" w:tentative="1">
      <w:start w:val="1"/>
      <w:numFmt w:val="lowerRoman"/>
      <w:lvlText w:val="%9."/>
      <w:lvlJc w:val="right"/>
      <w:pPr>
        <w:ind w:left="6507" w:hanging="180"/>
      </w:pPr>
    </w:lvl>
  </w:abstractNum>
  <w:abstractNum w:abstractNumId="5" w15:restartNumberingAfterBreak="0">
    <w:nsid w:val="18D2762C"/>
    <w:multiLevelType w:val="hybridMultilevel"/>
    <w:tmpl w:val="787498BC"/>
    <w:lvl w:ilvl="0" w:tplc="94A885C4">
      <w:start w:val="1"/>
      <w:numFmt w:val="decimal"/>
      <w:lvlText w:val="4.%1."/>
      <w:lvlJc w:val="left"/>
      <w:pPr>
        <w:ind w:left="811" w:hanging="360"/>
      </w:pPr>
      <w:rPr>
        <w:rFonts w:hint="default"/>
      </w:rPr>
    </w:lvl>
    <w:lvl w:ilvl="1" w:tplc="A5C888DC">
      <w:start w:val="1"/>
      <w:numFmt w:val="decimal"/>
      <w:lvlText w:val="4.1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251" w:hanging="180"/>
      </w:pPr>
    </w:lvl>
    <w:lvl w:ilvl="3" w:tplc="4009000F" w:tentative="1">
      <w:start w:val="1"/>
      <w:numFmt w:val="decimal"/>
      <w:lvlText w:val="%4."/>
      <w:lvlJc w:val="left"/>
      <w:pPr>
        <w:ind w:left="2971" w:hanging="360"/>
      </w:pPr>
    </w:lvl>
    <w:lvl w:ilvl="4" w:tplc="40090019" w:tentative="1">
      <w:start w:val="1"/>
      <w:numFmt w:val="lowerLetter"/>
      <w:lvlText w:val="%5."/>
      <w:lvlJc w:val="left"/>
      <w:pPr>
        <w:ind w:left="3691" w:hanging="360"/>
      </w:pPr>
    </w:lvl>
    <w:lvl w:ilvl="5" w:tplc="4009001B" w:tentative="1">
      <w:start w:val="1"/>
      <w:numFmt w:val="lowerRoman"/>
      <w:lvlText w:val="%6."/>
      <w:lvlJc w:val="right"/>
      <w:pPr>
        <w:ind w:left="4411" w:hanging="180"/>
      </w:pPr>
    </w:lvl>
    <w:lvl w:ilvl="6" w:tplc="4009000F" w:tentative="1">
      <w:start w:val="1"/>
      <w:numFmt w:val="decimal"/>
      <w:lvlText w:val="%7."/>
      <w:lvlJc w:val="left"/>
      <w:pPr>
        <w:ind w:left="5131" w:hanging="360"/>
      </w:pPr>
    </w:lvl>
    <w:lvl w:ilvl="7" w:tplc="40090019" w:tentative="1">
      <w:start w:val="1"/>
      <w:numFmt w:val="lowerLetter"/>
      <w:lvlText w:val="%8."/>
      <w:lvlJc w:val="left"/>
      <w:pPr>
        <w:ind w:left="5851" w:hanging="360"/>
      </w:pPr>
    </w:lvl>
    <w:lvl w:ilvl="8" w:tplc="4009001B" w:tentative="1">
      <w:start w:val="1"/>
      <w:numFmt w:val="lowerRoman"/>
      <w:lvlText w:val="%9."/>
      <w:lvlJc w:val="right"/>
      <w:pPr>
        <w:ind w:left="6571" w:hanging="180"/>
      </w:pPr>
    </w:lvl>
  </w:abstractNum>
  <w:abstractNum w:abstractNumId="6" w15:restartNumberingAfterBreak="0">
    <w:nsid w:val="25BD6FCF"/>
    <w:multiLevelType w:val="hybridMultilevel"/>
    <w:tmpl w:val="9410D8A8"/>
    <w:lvl w:ilvl="0" w:tplc="E32CA5A8">
      <w:start w:val="1"/>
      <w:numFmt w:val="decimal"/>
      <w:lvlText w:val="6.%1."/>
      <w:lvlJc w:val="left"/>
      <w:pPr>
        <w:ind w:left="1440" w:hanging="360"/>
      </w:pPr>
      <w:rPr>
        <w:rFonts w:hint="default"/>
      </w:rPr>
    </w:lvl>
    <w:lvl w:ilvl="1" w:tplc="23248FA6">
      <w:start w:val="1"/>
      <w:numFmt w:val="decimal"/>
      <w:lvlText w:val="6.1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8273D"/>
    <w:multiLevelType w:val="hybridMultilevel"/>
    <w:tmpl w:val="09A8EB4E"/>
    <w:lvl w:ilvl="0" w:tplc="51105DF6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FC586104">
      <w:start w:val="1"/>
      <w:numFmt w:val="decimal"/>
      <w:lvlText w:val="8.1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9A7949"/>
    <w:multiLevelType w:val="hybridMultilevel"/>
    <w:tmpl w:val="7D103FD2"/>
    <w:lvl w:ilvl="0" w:tplc="70584D4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613FB"/>
    <w:multiLevelType w:val="hybridMultilevel"/>
    <w:tmpl w:val="9906EB1E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10CC7"/>
    <w:multiLevelType w:val="multilevel"/>
    <w:tmpl w:val="FAE6FE4E"/>
    <w:lvl w:ilvl="0">
      <w:start w:val="1"/>
      <w:numFmt w:val="decimal"/>
      <w:lvlText w:val="%1."/>
      <w:lvlJc w:val="left"/>
      <w:pPr>
        <w:ind w:left="387" w:hanging="360"/>
      </w:pPr>
      <w:rPr>
        <w:rFonts w:eastAsiaTheme="minorEastAsia"/>
        <w:color w:val="000000"/>
      </w:rPr>
    </w:lvl>
    <w:lvl w:ilvl="1">
      <w:start w:val="5"/>
      <w:numFmt w:val="decimal"/>
      <w:isLgl/>
      <w:lvlText w:val="%1.%2"/>
      <w:lvlJc w:val="left"/>
      <w:pPr>
        <w:ind w:left="387" w:hanging="360"/>
      </w:pPr>
    </w:lvl>
    <w:lvl w:ilvl="2">
      <w:start w:val="1"/>
      <w:numFmt w:val="decimal"/>
      <w:isLgl/>
      <w:lvlText w:val="%1.%2.%3"/>
      <w:lvlJc w:val="left"/>
      <w:pPr>
        <w:ind w:left="747" w:hanging="720"/>
      </w:pPr>
    </w:lvl>
    <w:lvl w:ilvl="3">
      <w:start w:val="1"/>
      <w:numFmt w:val="decimal"/>
      <w:isLgl/>
      <w:lvlText w:val="%1.%2.%3.%4"/>
      <w:lvlJc w:val="left"/>
      <w:pPr>
        <w:ind w:left="747" w:hanging="720"/>
      </w:pPr>
    </w:lvl>
    <w:lvl w:ilvl="4">
      <w:start w:val="1"/>
      <w:numFmt w:val="decimal"/>
      <w:isLgl/>
      <w:lvlText w:val="%1.%2.%3.%4.%5"/>
      <w:lvlJc w:val="left"/>
      <w:pPr>
        <w:ind w:left="1107" w:hanging="1080"/>
      </w:pPr>
    </w:lvl>
    <w:lvl w:ilvl="5">
      <w:start w:val="1"/>
      <w:numFmt w:val="decimal"/>
      <w:isLgl/>
      <w:lvlText w:val="%1.%2.%3.%4.%5.%6"/>
      <w:lvlJc w:val="left"/>
      <w:pPr>
        <w:ind w:left="1107" w:hanging="1080"/>
      </w:pPr>
    </w:lvl>
    <w:lvl w:ilvl="6">
      <w:start w:val="1"/>
      <w:numFmt w:val="decimal"/>
      <w:isLgl/>
      <w:lvlText w:val="%1.%2.%3.%4.%5.%6.%7"/>
      <w:lvlJc w:val="left"/>
      <w:pPr>
        <w:ind w:left="1467" w:hanging="1440"/>
      </w:pPr>
    </w:lvl>
    <w:lvl w:ilvl="7">
      <w:start w:val="1"/>
      <w:numFmt w:val="decimal"/>
      <w:isLgl/>
      <w:lvlText w:val="%1.%2.%3.%4.%5.%6.%7.%8"/>
      <w:lvlJc w:val="left"/>
      <w:pPr>
        <w:ind w:left="1467" w:hanging="1440"/>
      </w:pPr>
    </w:lvl>
    <w:lvl w:ilvl="8">
      <w:start w:val="1"/>
      <w:numFmt w:val="decimal"/>
      <w:isLgl/>
      <w:lvlText w:val="%1.%2.%3.%4.%5.%6.%7.%8.%9"/>
      <w:lvlJc w:val="left"/>
      <w:pPr>
        <w:ind w:left="1827" w:hanging="1800"/>
      </w:pPr>
    </w:lvl>
  </w:abstractNum>
  <w:abstractNum w:abstractNumId="11" w15:restartNumberingAfterBreak="0">
    <w:nsid w:val="67EE5056"/>
    <w:multiLevelType w:val="hybridMultilevel"/>
    <w:tmpl w:val="D41EFF80"/>
    <w:lvl w:ilvl="0" w:tplc="FFFFFFFF">
      <w:start w:val="1"/>
      <w:numFmt w:val="decimal"/>
      <w:lvlText w:val="6.%1."/>
      <w:lvlJc w:val="left"/>
      <w:pPr>
        <w:ind w:left="1440" w:hanging="360"/>
      </w:pPr>
      <w:rPr>
        <w:rFonts w:hint="default"/>
      </w:rPr>
    </w:lvl>
    <w:lvl w:ilvl="1" w:tplc="4768AD78">
      <w:start w:val="1"/>
      <w:numFmt w:val="decimal"/>
      <w:lvlText w:val="6.2.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F54E74"/>
    <w:multiLevelType w:val="hybridMultilevel"/>
    <w:tmpl w:val="FAA2D74C"/>
    <w:lvl w:ilvl="0" w:tplc="1B6EC152">
      <w:start w:val="1"/>
      <w:numFmt w:val="decimal"/>
      <w:lvlText w:val="%1."/>
      <w:lvlJc w:val="left"/>
      <w:pPr>
        <w:ind w:left="146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C25CD"/>
    <w:multiLevelType w:val="hybridMultilevel"/>
    <w:tmpl w:val="C15A33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3B3FE4"/>
    <w:multiLevelType w:val="hybridMultilevel"/>
    <w:tmpl w:val="9906EB1E"/>
    <w:lvl w:ilvl="0" w:tplc="7C44C71C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3D63FE"/>
    <w:multiLevelType w:val="hybridMultilevel"/>
    <w:tmpl w:val="C8D8B092"/>
    <w:lvl w:ilvl="0" w:tplc="DA4E983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D12E6DC2">
      <w:start w:val="1"/>
      <w:numFmt w:val="decimal"/>
      <w:lvlText w:val="2.1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84756"/>
    <w:multiLevelType w:val="hybridMultilevel"/>
    <w:tmpl w:val="CB0C0A66"/>
    <w:lvl w:ilvl="0" w:tplc="FFFFFFFF">
      <w:start w:val="1"/>
      <w:numFmt w:val="decimal"/>
      <w:lvlText w:val="7.%1."/>
      <w:lvlJc w:val="left"/>
      <w:pPr>
        <w:ind w:left="1440" w:hanging="360"/>
      </w:pPr>
      <w:rPr>
        <w:rFonts w:hint="default"/>
      </w:rPr>
    </w:lvl>
    <w:lvl w:ilvl="1" w:tplc="54688320">
      <w:start w:val="1"/>
      <w:numFmt w:val="decimal"/>
      <w:lvlText w:val="7.2.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870CC3"/>
    <w:multiLevelType w:val="hybridMultilevel"/>
    <w:tmpl w:val="7810962A"/>
    <w:lvl w:ilvl="0" w:tplc="6DA82790">
      <w:start w:val="1"/>
      <w:numFmt w:val="decimal"/>
      <w:lvlText w:val="3.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F4F82"/>
    <w:multiLevelType w:val="hybridMultilevel"/>
    <w:tmpl w:val="F65A8D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77309716">
    <w:abstractNumId w:val="10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3537909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12873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28537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01936144">
    <w:abstractNumId w:val="8"/>
  </w:num>
  <w:num w:numId="6" w16cid:durableId="1367415685">
    <w:abstractNumId w:val="15"/>
  </w:num>
  <w:num w:numId="7" w16cid:durableId="1251239355">
    <w:abstractNumId w:val="17"/>
  </w:num>
  <w:num w:numId="8" w16cid:durableId="1254633178">
    <w:abstractNumId w:val="5"/>
  </w:num>
  <w:num w:numId="9" w16cid:durableId="2038381908">
    <w:abstractNumId w:val="2"/>
  </w:num>
  <w:num w:numId="10" w16cid:durableId="2128312955">
    <w:abstractNumId w:val="6"/>
  </w:num>
  <w:num w:numId="11" w16cid:durableId="717780100">
    <w:abstractNumId w:val="14"/>
  </w:num>
  <w:num w:numId="12" w16cid:durableId="1253515662">
    <w:abstractNumId w:val="11"/>
  </w:num>
  <w:num w:numId="13" w16cid:durableId="2115400851">
    <w:abstractNumId w:val="0"/>
  </w:num>
  <w:num w:numId="14" w16cid:durableId="1746955730">
    <w:abstractNumId w:val="16"/>
  </w:num>
  <w:num w:numId="15" w16cid:durableId="1864322720">
    <w:abstractNumId w:val="7"/>
  </w:num>
  <w:num w:numId="16" w16cid:durableId="831989923">
    <w:abstractNumId w:val="1"/>
  </w:num>
  <w:num w:numId="17" w16cid:durableId="176121045">
    <w:abstractNumId w:val="4"/>
  </w:num>
  <w:num w:numId="18" w16cid:durableId="1167669223">
    <w:abstractNumId w:val="12"/>
  </w:num>
  <w:num w:numId="19" w16cid:durableId="292374174">
    <w:abstractNumId w:val="13"/>
  </w:num>
  <w:num w:numId="20" w16cid:durableId="6659433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DIyMDCyMLAwNzNX0lEKTi0uzszPAykwrAUAZnuh2SwAAAA="/>
  </w:docVars>
  <w:rsids>
    <w:rsidRoot w:val="00956CC8"/>
    <w:rsid w:val="00064FCD"/>
    <w:rsid w:val="000B5E8E"/>
    <w:rsid w:val="000E0BF9"/>
    <w:rsid w:val="00102609"/>
    <w:rsid w:val="001433C1"/>
    <w:rsid w:val="00181F22"/>
    <w:rsid w:val="001A0988"/>
    <w:rsid w:val="00224A9C"/>
    <w:rsid w:val="002C1F62"/>
    <w:rsid w:val="002C4966"/>
    <w:rsid w:val="003112B3"/>
    <w:rsid w:val="003723FA"/>
    <w:rsid w:val="003D3B3F"/>
    <w:rsid w:val="00405B93"/>
    <w:rsid w:val="0044076D"/>
    <w:rsid w:val="004B41E7"/>
    <w:rsid w:val="004B79DA"/>
    <w:rsid w:val="004E291E"/>
    <w:rsid w:val="00514D3B"/>
    <w:rsid w:val="00515556"/>
    <w:rsid w:val="00531A32"/>
    <w:rsid w:val="005362A3"/>
    <w:rsid w:val="00562EB4"/>
    <w:rsid w:val="005E10A3"/>
    <w:rsid w:val="00647F71"/>
    <w:rsid w:val="00654B8B"/>
    <w:rsid w:val="006F241C"/>
    <w:rsid w:val="00762C46"/>
    <w:rsid w:val="007C5620"/>
    <w:rsid w:val="007E2754"/>
    <w:rsid w:val="00812940"/>
    <w:rsid w:val="0086554D"/>
    <w:rsid w:val="008B71EC"/>
    <w:rsid w:val="00956CC8"/>
    <w:rsid w:val="0098420C"/>
    <w:rsid w:val="009A2D6C"/>
    <w:rsid w:val="009B4463"/>
    <w:rsid w:val="009E6306"/>
    <w:rsid w:val="00A5391E"/>
    <w:rsid w:val="00AB29B3"/>
    <w:rsid w:val="00AD0727"/>
    <w:rsid w:val="00B14506"/>
    <w:rsid w:val="00B21CEA"/>
    <w:rsid w:val="00BA4B94"/>
    <w:rsid w:val="00BB5C1B"/>
    <w:rsid w:val="00DF5981"/>
    <w:rsid w:val="00E8689D"/>
    <w:rsid w:val="00E87B01"/>
    <w:rsid w:val="00F5008F"/>
    <w:rsid w:val="00F569C8"/>
    <w:rsid w:val="00FD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CFA893"/>
  <w15:chartTrackingRefBased/>
  <w15:docId w15:val="{B29DF98C-96A8-48AB-9BC8-8559076D9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506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locked/>
    <w:rsid w:val="00B14506"/>
  </w:style>
  <w:style w:type="paragraph" w:styleId="ListParagraph">
    <w:name w:val="List Paragraph"/>
    <w:basedOn w:val="Normal"/>
    <w:link w:val="ListParagraphChar"/>
    <w:uiPriority w:val="34"/>
    <w:qFormat/>
    <w:rsid w:val="00B14506"/>
    <w:pPr>
      <w:spacing w:after="200" w:line="276" w:lineRule="auto"/>
      <w:ind w:left="720"/>
      <w:contextualSpacing/>
    </w:pPr>
    <w:rPr>
      <w:lang w:val="en-IN"/>
    </w:rPr>
  </w:style>
  <w:style w:type="paragraph" w:customStyle="1" w:styleId="paragraph">
    <w:name w:val="paragraph"/>
    <w:basedOn w:val="Normal"/>
    <w:rsid w:val="00B145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B14506"/>
  </w:style>
  <w:style w:type="character" w:customStyle="1" w:styleId="eop">
    <w:name w:val="eop"/>
    <w:basedOn w:val="DefaultParagraphFont"/>
    <w:rsid w:val="00B14506"/>
  </w:style>
  <w:style w:type="table" w:styleId="TableGrid">
    <w:name w:val="Table Grid"/>
    <w:basedOn w:val="TableNormal"/>
    <w:uiPriority w:val="39"/>
    <w:qFormat/>
    <w:rsid w:val="00B14506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B41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demy.com/courses/finance-and-accounting/financial-modeling-and-analysis/" TargetMode="External"/><Relationship Id="rId5" Type="http://schemas.openxmlformats.org/officeDocument/2006/relationships/hyperlink" Target="https://open.umn.edu/opentextbooks/textbook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1451</Words>
  <Characters>82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 Mahantesh G S</dc:creator>
  <cp:keywords/>
  <dc:description/>
  <cp:lastModifiedBy>Ramaswamy Narayanaswamy</cp:lastModifiedBy>
  <cp:revision>28</cp:revision>
  <cp:lastPrinted>2023-12-11T03:16:00Z</cp:lastPrinted>
  <dcterms:created xsi:type="dcterms:W3CDTF">2023-12-15T11:30:00Z</dcterms:created>
  <dcterms:modified xsi:type="dcterms:W3CDTF">2024-01-09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62c77037c6a966f514da58abd2374f6b8b1235a266ec29ca4bd73c729ac4f3</vt:lpwstr>
  </property>
</Properties>
</file>